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F1554" w14:textId="77777777" w:rsidR="009254CF" w:rsidRDefault="009254CF" w:rsidP="009254CF">
      <w:pPr>
        <w:spacing w:before="240" w:after="240"/>
        <w:rPr>
          <w:ins w:id="0" w:author="melissa zelig" w:date="2020-05-14T14:50:00Z"/>
        </w:rPr>
      </w:pPr>
      <w:proofErr w:type="spellStart"/>
      <w:proofErr w:type="gramStart"/>
      <w:ins w:id="1" w:author="melissa zelig" w:date="2020-05-14T14:50:00Z">
        <w:r>
          <w:t>CoolSculptingCost.Article.LSINJ.vj</w:t>
        </w:r>
        <w:proofErr w:type="spellEnd"/>
        <w:proofErr w:type="gramEnd"/>
      </w:ins>
    </w:p>
    <w:p w14:paraId="4FC22044" w14:textId="77777777" w:rsidR="009254CF" w:rsidRDefault="009254CF" w:rsidP="009254CF">
      <w:pPr>
        <w:spacing w:before="240" w:after="240"/>
        <w:rPr>
          <w:ins w:id="2" w:author="melissa zelig" w:date="2020-05-14T14:50:00Z"/>
        </w:rPr>
      </w:pPr>
      <w:ins w:id="3" w:author="melissa zelig" w:date="2020-05-14T14:50:00Z">
        <w:r>
          <w:t>/</w:t>
        </w:r>
        <w:proofErr w:type="spellStart"/>
        <w:r>
          <w:t>coolsculpting</w:t>
        </w:r>
        <w:proofErr w:type="spellEnd"/>
        <w:r>
          <w:t xml:space="preserve"> cost</w:t>
        </w:r>
      </w:ins>
    </w:p>
    <w:p w14:paraId="655CA824" w14:textId="77777777" w:rsidR="009254CF" w:rsidRDefault="009254CF" w:rsidP="009254CF">
      <w:pPr>
        <w:spacing w:before="240" w:after="240"/>
        <w:rPr>
          <w:ins w:id="4" w:author="melissa zelig" w:date="2020-05-14T14:50:00Z"/>
        </w:rPr>
      </w:pPr>
      <w:ins w:id="5" w:author="melissa zelig" w:date="2020-05-14T14:50:00Z">
        <w:r>
          <w:t xml:space="preserve">KW: </w:t>
        </w:r>
        <w:proofErr w:type="spellStart"/>
        <w:r>
          <w:t>coolsculpting</w:t>
        </w:r>
        <w:proofErr w:type="spellEnd"/>
        <w:r>
          <w:t xml:space="preserve"> cost</w:t>
        </w:r>
      </w:ins>
    </w:p>
    <w:p w14:paraId="2EAB6C4F" w14:textId="77777777" w:rsidR="009254CF" w:rsidRDefault="009254CF" w:rsidP="009254CF">
      <w:pPr>
        <w:spacing w:before="240" w:after="240"/>
        <w:rPr>
          <w:ins w:id="6" w:author="melissa zelig" w:date="2020-05-14T14:50:00Z"/>
        </w:rPr>
      </w:pPr>
      <w:ins w:id="7" w:author="melissa zelig" w:date="2020-05-14T14:50:00Z">
        <w:r>
          <w:t xml:space="preserve">Meta: CoolSculpting freezes fat, effectively slimming stubborn bulges. CoolSculpting cost can be affordable with treatment plans designed for every budget. </w:t>
        </w:r>
      </w:ins>
    </w:p>
    <w:p w14:paraId="0166D683" w14:textId="77777777" w:rsidR="009254CF" w:rsidRDefault="009254CF" w:rsidP="009254CF">
      <w:pPr>
        <w:spacing w:before="240" w:after="240"/>
        <w:rPr>
          <w:ins w:id="8" w:author="melissa zelig" w:date="2020-05-14T14:50:00Z"/>
        </w:rPr>
      </w:pPr>
      <w:ins w:id="9" w:author="melissa zelig" w:date="2020-05-14T14:50:00Z">
        <w:r>
          <w:t>CoolSculpting Cost | An affordable investment with long-lasting results</w:t>
        </w:r>
      </w:ins>
    </w:p>
    <w:p w14:paraId="614021D3" w14:textId="50D80AE3" w:rsidR="009254CF" w:rsidRDefault="009254CF" w:rsidP="009254CF">
      <w:pPr>
        <w:spacing w:before="240" w:after="240"/>
        <w:rPr>
          <w:ins w:id="10" w:author="melissa zelig" w:date="2020-05-14T14:50:00Z"/>
        </w:rPr>
      </w:pPr>
      <w:commentRangeStart w:id="11"/>
      <w:ins w:id="12" w:author="melissa zelig" w:date="2020-05-14T14:50:00Z">
        <w:r>
          <w:t>CoolSculpting cost is within your budget with customized treatment plans</w:t>
        </w:r>
        <w:commentRangeEnd w:id="11"/>
        <w:r>
          <w:rPr>
            <w:rStyle w:val="CommentReference"/>
          </w:rPr>
          <w:commentReference w:id="11"/>
        </w:r>
        <w:r>
          <w:t xml:space="preserve">. </w:t>
        </w:r>
        <w:proofErr w:type="gramStart"/>
        <w:r>
          <w:t>Don’t</w:t>
        </w:r>
        <w:proofErr w:type="gramEnd"/>
        <w:r>
          <w:t xml:space="preserve"> be fooled. The</w:t>
        </w:r>
        <w:commentRangeStart w:id="13"/>
        <w:commentRangeStart w:id="14"/>
        <w:r>
          <w:t xml:space="preserve"> revolutionary fat reducing treatment can be affordable.</w:t>
        </w:r>
        <w:commentRangeEnd w:id="13"/>
        <w:r>
          <w:rPr>
            <w:rStyle w:val="CommentReference"/>
          </w:rPr>
          <w:commentReference w:id="13"/>
        </w:r>
        <w:commentRangeEnd w:id="14"/>
        <w:r>
          <w:rPr>
            <w:rStyle w:val="CommentReference"/>
          </w:rPr>
          <w:commentReference w:id="14"/>
        </w:r>
        <w:r>
          <w:t xml:space="preserve"> Amazed by </w:t>
        </w:r>
        <w:r w:rsidRPr="009277FC">
          <w:rPr>
            <w:u w:val="single"/>
            <w:rPrChange w:id="15" w:author="melissa zelig" w:date="2020-05-14T14:59:00Z">
              <w:rPr/>
            </w:rPrChange>
          </w:rPr>
          <w:t>CoolSculpting before and after pics</w:t>
        </w:r>
        <w:r>
          <w:t>, many people wrongly assume Coolsculpting prices are beyond their means. However, treatment plans are tailored to both body and budget.  Read on to learn more about CoolSculpting cost. And discover ways to save on the fat freezing treatment.</w:t>
        </w:r>
      </w:ins>
    </w:p>
    <w:p w14:paraId="745E8B5E" w14:textId="77777777" w:rsidR="009254CF" w:rsidRDefault="009254CF" w:rsidP="009254CF">
      <w:pPr>
        <w:spacing w:before="240" w:after="240"/>
        <w:rPr>
          <w:ins w:id="16" w:author="melissa zelig" w:date="2020-05-14T14:50:00Z"/>
        </w:rPr>
      </w:pPr>
      <w:ins w:id="17" w:author="melissa zelig" w:date="2020-05-14T14:50:00Z">
        <w:r>
          <w:t>The CoolSculpting Treatment</w:t>
        </w:r>
      </w:ins>
    </w:p>
    <w:p w14:paraId="7F1B1941" w14:textId="77777777" w:rsidR="009254CF" w:rsidRDefault="009254CF" w:rsidP="009254CF">
      <w:pPr>
        <w:spacing w:before="240" w:after="240"/>
        <w:rPr>
          <w:ins w:id="18" w:author="melissa zelig" w:date="2020-05-14T14:53:00Z"/>
        </w:rPr>
      </w:pPr>
      <w:commentRangeStart w:id="19"/>
      <w:ins w:id="20" w:author="melissa zelig" w:date="2020-05-14T14:50:00Z">
        <w:r>
          <w:t>In order to understand CoolSculpting cost, first consider the technology behind the procedure.</w:t>
        </w:r>
        <w:commentRangeEnd w:id="19"/>
        <w:r>
          <w:rPr>
            <w:rStyle w:val="CommentReference"/>
          </w:rPr>
          <w:commentReference w:id="19"/>
        </w:r>
        <w:r>
          <w:t xml:space="preserve"> During treatment, specially designed applicators isolate a fat deposit. The applicator </w:t>
        </w:r>
      </w:ins>
      <w:ins w:id="21" w:author="melissa zelig" w:date="2020-05-14T14:52:00Z">
        <w:r>
          <w:t xml:space="preserve">exposes </w:t>
        </w:r>
      </w:ins>
      <w:ins w:id="22" w:author="melissa zelig" w:date="2020-05-14T14:50:00Z">
        <w:r>
          <w:t>the bulge to intense cooling</w:t>
        </w:r>
      </w:ins>
      <w:ins w:id="23" w:author="melissa zelig" w:date="2020-05-14T14:53:00Z">
        <w:r>
          <w:t xml:space="preserve"> for 35-minutes</w:t>
        </w:r>
      </w:ins>
      <w:ins w:id="24" w:author="melissa zelig" w:date="2020-05-14T14:50:00Z">
        <w:r>
          <w:t>.</w:t>
        </w:r>
      </w:ins>
      <w:ins w:id="25" w:author="melissa zelig" w:date="2020-05-14T14:53:00Z">
        <w:r>
          <w:t xml:space="preserve"> This is considered one cycle.</w:t>
        </w:r>
      </w:ins>
      <w:ins w:id="26" w:author="melissa zelig" w:date="2020-05-14T14:50:00Z">
        <w:r>
          <w:t xml:space="preserve"> </w:t>
        </w:r>
      </w:ins>
    </w:p>
    <w:p w14:paraId="6A159A25" w14:textId="4A932B93" w:rsidR="009254CF" w:rsidRDefault="009254CF" w:rsidP="009254CF">
      <w:pPr>
        <w:spacing w:before="240" w:after="240"/>
        <w:rPr>
          <w:ins w:id="27" w:author="melissa zelig" w:date="2020-05-14T14:58:00Z"/>
        </w:rPr>
      </w:pPr>
      <w:ins w:id="28" w:author="melissa zelig" w:date="2020-05-14T14:50:00Z">
        <w:r>
          <w:t>Th</w:t>
        </w:r>
      </w:ins>
      <w:ins w:id="29" w:author="melissa zelig" w:date="2020-05-14T14:53:00Z">
        <w:r>
          <w:t xml:space="preserve">e fat freezing </w:t>
        </w:r>
      </w:ins>
      <w:ins w:id="30" w:author="melissa zelig" w:date="2020-05-14T14:50:00Z">
        <w:r>
          <w:t xml:space="preserve">process, known as </w:t>
        </w:r>
        <w:r>
          <w:rPr>
            <w:i/>
          </w:rPr>
          <w:t xml:space="preserve">cryolipolysis, </w:t>
        </w:r>
        <w:r>
          <w:t>causes irreversible damage to the fat cells</w:t>
        </w:r>
        <w:commentRangeStart w:id="31"/>
        <w:r>
          <w:t xml:space="preserve">. The body eventually removes the destroyed fat cells as waste. </w:t>
        </w:r>
        <w:commentRangeEnd w:id="31"/>
        <w:r>
          <w:rPr>
            <w:rStyle w:val="CommentReference"/>
          </w:rPr>
          <w:commentReference w:id="31"/>
        </w:r>
        <w:r>
          <w:t xml:space="preserve">This leads to visible reduction of fat. </w:t>
        </w:r>
      </w:ins>
    </w:p>
    <w:p w14:paraId="0AFB8A49" w14:textId="0DF69D9B" w:rsidR="009277FC" w:rsidRPr="009277FC" w:rsidRDefault="009277FC" w:rsidP="009277FC">
      <w:pPr>
        <w:spacing w:before="240" w:after="240"/>
        <w:jc w:val="right"/>
        <w:rPr>
          <w:ins w:id="32" w:author="melissa zelig" w:date="2020-05-14T14:50:00Z"/>
          <w:u w:val="single"/>
          <w:rPrChange w:id="33" w:author="melissa zelig" w:date="2020-05-14T14:58:00Z">
            <w:rPr>
              <w:ins w:id="34" w:author="melissa zelig" w:date="2020-05-14T14:50:00Z"/>
            </w:rPr>
          </w:rPrChange>
        </w:rPr>
        <w:pPrChange w:id="35" w:author="melissa zelig" w:date="2020-05-14T14:58:00Z">
          <w:pPr>
            <w:spacing w:before="240" w:after="240"/>
          </w:pPr>
        </w:pPrChange>
      </w:pPr>
      <w:ins w:id="36" w:author="melissa zelig" w:date="2020-05-14T14:58:00Z">
        <w:r w:rsidRPr="009277FC">
          <w:rPr>
            <w:u w:val="single"/>
            <w:rPrChange w:id="37" w:author="melissa zelig" w:date="2020-05-14T14:58:00Z">
              <w:rPr/>
            </w:rPrChange>
          </w:rPr>
          <w:t>Learn more about CoolSculpting &gt;&gt;</w:t>
        </w:r>
      </w:ins>
    </w:p>
    <w:p w14:paraId="59C7672A" w14:textId="13F009E4" w:rsidR="009254CF" w:rsidRDefault="009254CF" w:rsidP="009254CF">
      <w:pPr>
        <w:spacing w:before="240" w:after="240"/>
        <w:rPr>
          <w:ins w:id="38" w:author="melissa zelig" w:date="2020-05-14T14:50:00Z"/>
        </w:rPr>
      </w:pPr>
      <w:ins w:id="39" w:author="melissa zelig" w:date="2020-05-14T14:51:00Z">
        <w:r>
          <w:t xml:space="preserve">How is </w:t>
        </w:r>
      </w:ins>
      <w:ins w:id="40" w:author="melissa zelig" w:date="2020-05-14T14:50:00Z">
        <w:r>
          <w:t>CoolSculpting Cost</w:t>
        </w:r>
      </w:ins>
      <w:ins w:id="41" w:author="melissa zelig" w:date="2020-05-14T14:51:00Z">
        <w:r>
          <w:t xml:space="preserve"> Determined</w:t>
        </w:r>
      </w:ins>
      <w:ins w:id="42" w:author="melissa zelig" w:date="2020-05-14T14:50:00Z">
        <w:r>
          <w:t>?</w:t>
        </w:r>
      </w:ins>
    </w:p>
    <w:p w14:paraId="13F37C00" w14:textId="00BE27D1" w:rsidR="009254CF" w:rsidRDefault="009254CF" w:rsidP="009254CF">
      <w:pPr>
        <w:spacing w:before="240" w:after="240"/>
        <w:rPr>
          <w:ins w:id="43" w:author="melissa zelig" w:date="2020-05-14T14:51:00Z"/>
        </w:rPr>
      </w:pPr>
      <w:ins w:id="44" w:author="melissa zelig" w:date="2020-05-14T14:51:00Z">
        <w:r>
          <w:t>CoolSculpting prices depend on the number of cycles needed and the specific applicator uti</w:t>
        </w:r>
      </w:ins>
      <w:ins w:id="45" w:author="melissa zelig" w:date="2020-05-14T14:52:00Z">
        <w:r>
          <w:t>lized during the treatment.</w:t>
        </w:r>
      </w:ins>
    </w:p>
    <w:p w14:paraId="51CD9B69" w14:textId="67BFC7BB" w:rsidR="009254CF" w:rsidRDefault="009254CF" w:rsidP="009254CF">
      <w:pPr>
        <w:spacing w:before="240" w:after="240"/>
        <w:rPr>
          <w:ins w:id="46" w:author="melissa zelig" w:date="2020-05-14T14:50:00Z"/>
        </w:rPr>
      </w:pPr>
      <w:ins w:id="47" w:author="melissa zelig" w:date="2020-05-14T14:50:00Z">
        <w:r>
          <w:t>A trained CoolSculpting technician</w:t>
        </w:r>
      </w:ins>
      <w:ins w:id="48" w:author="melissa zelig" w:date="2020-05-14T14:53:00Z">
        <w:r>
          <w:t xml:space="preserve"> first</w:t>
        </w:r>
      </w:ins>
      <w:ins w:id="49" w:author="melissa zelig" w:date="2020-05-14T14:50:00Z">
        <w:r>
          <w:t xml:space="preserve"> evaluates the area being treated</w:t>
        </w:r>
      </w:ins>
      <w:ins w:id="50" w:author="melissa zelig" w:date="2020-05-14T14:53:00Z">
        <w:r>
          <w:t>. The technician then</w:t>
        </w:r>
      </w:ins>
      <w:ins w:id="51" w:author="melissa zelig" w:date="2020-05-14T14:50:00Z">
        <w:r>
          <w:t xml:space="preserve"> chooses the applicator best suited in size and function for obtaining your desired results. </w:t>
        </w:r>
      </w:ins>
    </w:p>
    <w:p w14:paraId="6D4109A0" w14:textId="4461B176" w:rsidR="009254CF" w:rsidRDefault="009254CF" w:rsidP="009254CF">
      <w:pPr>
        <w:spacing w:before="240" w:after="240"/>
        <w:rPr>
          <w:ins w:id="52" w:author="melissa zelig" w:date="2020-05-14T14:54:00Z"/>
        </w:rPr>
      </w:pPr>
      <w:ins w:id="53" w:author="melissa zelig" w:date="2020-05-14T14:50:00Z">
        <w:r>
          <w:t>Applicators come in either a large or small size. They</w:t>
        </w:r>
      </w:ins>
      <w:ins w:id="54" w:author="melissa zelig" w:date="2020-05-14T14:52:00Z">
        <w:r>
          <w:t xml:space="preserve"> </w:t>
        </w:r>
      </w:ins>
      <w:ins w:id="55" w:author="melissa zelig" w:date="2020-05-14T14:50:00Z">
        <w:r>
          <w:t xml:space="preserve">can be curved or flat. </w:t>
        </w:r>
      </w:ins>
      <w:ins w:id="56" w:author="melissa zelig" w:date="2020-05-14T14:54:00Z">
        <w:r>
          <w:t>Large applicators are designed to cover larger areas</w:t>
        </w:r>
        <w:r>
          <w:t xml:space="preserve"> </w:t>
        </w:r>
        <w:r>
          <w:t xml:space="preserve">such as the belly or back. Smaller applicators are designed to target small areas, like armpit fat. </w:t>
        </w:r>
      </w:ins>
      <w:ins w:id="57" w:author="melissa zelig" w:date="2020-05-14T14:55:00Z">
        <w:r>
          <w:t>Sometimes a combination of sizes, like targeting the abdomen with two small applicators and one large applicator, will be used to achieve optimal results.</w:t>
        </w:r>
      </w:ins>
    </w:p>
    <w:p w14:paraId="0F3418C0" w14:textId="435B87F3" w:rsidR="009254CF" w:rsidRDefault="009254CF" w:rsidP="009254CF">
      <w:pPr>
        <w:spacing w:before="240" w:after="240"/>
        <w:rPr>
          <w:ins w:id="58" w:author="melissa zelig" w:date="2020-05-14T14:55:00Z"/>
        </w:rPr>
      </w:pPr>
      <w:ins w:id="59" w:author="melissa zelig" w:date="2020-05-14T14:50:00Z">
        <w:r>
          <w:t>A single treatment, or cycle, with a large applicator</w:t>
        </w:r>
      </w:ins>
      <w:ins w:id="60" w:author="melissa zelig" w:date="2020-05-14T14:52:00Z">
        <w:r>
          <w:t xml:space="preserve"> </w:t>
        </w:r>
      </w:ins>
      <w:ins w:id="61" w:author="melissa zelig" w:date="2020-05-14T14:50:00Z">
        <w:r>
          <w:t xml:space="preserve">costs twice as much as a single cycle with a small applicator. However, large applicators cover twice the area of a small applicator. </w:t>
        </w:r>
      </w:ins>
    </w:p>
    <w:p w14:paraId="297B471A" w14:textId="77777777" w:rsidR="009254CF" w:rsidRDefault="009254CF" w:rsidP="009254CF">
      <w:pPr>
        <w:spacing w:before="240" w:after="240"/>
        <w:rPr>
          <w:ins w:id="62" w:author="melissa zelig" w:date="2020-05-14T14:54:00Z"/>
        </w:rPr>
      </w:pPr>
    </w:p>
    <w:p w14:paraId="5ECC9AFE" w14:textId="77777777" w:rsidR="009254CF" w:rsidRDefault="009254CF" w:rsidP="009254CF">
      <w:pPr>
        <w:spacing w:before="240" w:after="240"/>
        <w:rPr>
          <w:ins w:id="63" w:author="melissa zelig" w:date="2020-05-14T14:50:00Z"/>
        </w:rPr>
      </w:pPr>
      <w:ins w:id="64" w:author="melissa zelig" w:date="2020-05-14T14:50:00Z">
        <w:r>
          <w:t xml:space="preserve">Treatment Plans and CoolSculpting Cost </w:t>
        </w:r>
      </w:ins>
    </w:p>
    <w:p w14:paraId="070D5F46" w14:textId="72E1E2D1" w:rsidR="009254CF" w:rsidRDefault="009254CF" w:rsidP="009254CF">
      <w:pPr>
        <w:spacing w:line="240" w:lineRule="auto"/>
        <w:rPr>
          <w:ins w:id="65" w:author="melissa zelig" w:date="2020-05-14T14:50:00Z"/>
        </w:rPr>
      </w:pPr>
      <w:ins w:id="66" w:author="melissa zelig" w:date="2020-05-14T14:55:00Z">
        <w:r>
          <w:t>CoolSculpting</w:t>
        </w:r>
      </w:ins>
      <w:ins w:id="67" w:author="melissa zelig" w:date="2020-05-14T14:50:00Z">
        <w:r>
          <w:t xml:space="preserve"> cost varies from client to client since each treatment plan is unique. The number of cycles needed to obtain the best results will also factor into the final cost. The best way to determine your cost is to schedule a</w:t>
        </w:r>
      </w:ins>
      <w:ins w:id="68" w:author="melissa zelig" w:date="2020-05-14T14:56:00Z">
        <w:r>
          <w:t xml:space="preserve"> </w:t>
        </w:r>
      </w:ins>
      <w:ins w:id="69" w:author="melissa zelig" w:date="2020-05-14T14:50:00Z">
        <w:r>
          <w:t xml:space="preserve">CoolSculpting consultation and discuss your aesthetic goals and monetary budget. </w:t>
        </w:r>
      </w:ins>
    </w:p>
    <w:p w14:paraId="270CB422" w14:textId="77777777" w:rsidR="009254CF" w:rsidRDefault="009254CF" w:rsidP="009254CF">
      <w:pPr>
        <w:spacing w:before="240" w:after="240"/>
        <w:rPr>
          <w:ins w:id="70" w:author="melissa zelig" w:date="2020-05-14T14:50:00Z"/>
        </w:rPr>
      </w:pPr>
      <w:ins w:id="71" w:author="melissa zelig" w:date="2020-05-14T14:50:00Z">
        <w:r>
          <w:t>How to Save on CoolSculpting Prices</w:t>
        </w:r>
      </w:ins>
    </w:p>
    <w:p w14:paraId="2D673C91" w14:textId="24AAA8B1" w:rsidR="009254CF" w:rsidRDefault="009254CF" w:rsidP="009254CF">
      <w:pPr>
        <w:spacing w:before="240" w:after="240"/>
        <w:rPr>
          <w:ins w:id="72" w:author="melissa zelig" w:date="2020-05-14T14:50:00Z"/>
        </w:rPr>
      </w:pPr>
      <w:ins w:id="73" w:author="melissa zelig" w:date="2020-05-14T14:50:00Z">
        <w:r>
          <w:t>There are several ways to save on CoolSculpting cost. Usually, purchasing a</w:t>
        </w:r>
      </w:ins>
      <w:ins w:id="74" w:author="melissa zelig" w:date="2020-05-14T14:56:00Z">
        <w:r>
          <w:t xml:space="preserve"> package of treatments</w:t>
        </w:r>
      </w:ins>
      <w:ins w:id="75" w:author="melissa zelig" w:date="2020-05-14T14:50:00Z">
        <w:r>
          <w:t xml:space="preserve"> costs less</w:t>
        </w:r>
      </w:ins>
      <w:ins w:id="76" w:author="melissa zelig" w:date="2020-05-14T14:56:00Z">
        <w:r>
          <w:t xml:space="preserve"> </w:t>
        </w:r>
      </w:ins>
      <w:ins w:id="77" w:author="melissa zelig" w:date="2020-05-14T14:50:00Z">
        <w:r>
          <w:t xml:space="preserve">than purchasing </w:t>
        </w:r>
      </w:ins>
      <w:ins w:id="78" w:author="melissa zelig" w:date="2020-05-14T14:56:00Z">
        <w:r>
          <w:t xml:space="preserve">each </w:t>
        </w:r>
      </w:ins>
      <w:proofErr w:type="gramStart"/>
      <w:ins w:id="79" w:author="melissa zelig" w:date="2020-05-14T14:50:00Z">
        <w:r>
          <w:t>treatments</w:t>
        </w:r>
        <w:proofErr w:type="gramEnd"/>
        <w:r>
          <w:t xml:space="preserve"> separately. </w:t>
        </w:r>
      </w:ins>
      <w:ins w:id="80" w:author="melissa zelig" w:date="2020-05-14T14:56:00Z">
        <w:r>
          <w:t>You can also save b</w:t>
        </w:r>
      </w:ins>
      <w:ins w:id="81" w:author="melissa zelig" w:date="2020-05-14T14:57:00Z">
        <w:r>
          <w:t xml:space="preserve">y utilizing promotions and special discounts. </w:t>
        </w:r>
      </w:ins>
      <w:ins w:id="82" w:author="melissa zelig" w:date="2020-05-14T14:50:00Z">
        <w:r>
          <w:t>Currently</w:t>
        </w:r>
      </w:ins>
      <w:ins w:id="83" w:author="melissa zelig" w:date="2020-05-14T14:57:00Z">
        <w:r>
          <w:t xml:space="preserve"> at the Laser + Skin Institute</w:t>
        </w:r>
      </w:ins>
      <w:ins w:id="84" w:author="melissa zelig" w:date="2020-05-14T14:50:00Z">
        <w:r>
          <w:t xml:space="preserve">, </w:t>
        </w:r>
        <w:proofErr w:type="gramStart"/>
        <w:r>
          <w:t>we  offer</w:t>
        </w:r>
        <w:proofErr w:type="gramEnd"/>
        <w:r>
          <w:t xml:space="preserve"> new clients  25% off CoolSculpting cost</w:t>
        </w:r>
      </w:ins>
      <w:ins w:id="85" w:author="melissa zelig" w:date="2020-05-14T14:57:00Z">
        <w:r>
          <w:t xml:space="preserve"> when they schedule a free consultation</w:t>
        </w:r>
      </w:ins>
      <w:ins w:id="86" w:author="melissa zelig" w:date="2020-05-14T14:50:00Z">
        <w:r>
          <w:t xml:space="preserve">. </w:t>
        </w:r>
      </w:ins>
    </w:p>
    <w:p w14:paraId="6C8B53B3" w14:textId="77777777" w:rsidR="009254CF" w:rsidRDefault="009254CF" w:rsidP="009254CF">
      <w:pPr>
        <w:spacing w:before="240" w:after="240"/>
        <w:rPr>
          <w:ins w:id="87" w:author="melissa zelig" w:date="2020-05-14T14:50:00Z"/>
        </w:rPr>
      </w:pPr>
      <w:ins w:id="88" w:author="melissa zelig" w:date="2020-05-14T14:50:00Z">
        <w:r>
          <w:t xml:space="preserve">CoolSculpting </w:t>
        </w:r>
        <w:proofErr w:type="gramStart"/>
        <w:r>
          <w:t>Cost  Chatham</w:t>
        </w:r>
        <w:proofErr w:type="gramEnd"/>
        <w:r>
          <w:t>, New Jersey</w:t>
        </w:r>
      </w:ins>
    </w:p>
    <w:p w14:paraId="3816EFBE" w14:textId="480D6687" w:rsidR="009254CF" w:rsidRDefault="009254CF" w:rsidP="009254CF">
      <w:pPr>
        <w:spacing w:before="240" w:after="240"/>
        <w:rPr>
          <w:ins w:id="89" w:author="melissa zelig" w:date="2020-05-14T14:50:00Z"/>
        </w:rPr>
      </w:pPr>
      <w:ins w:id="90" w:author="melissa zelig" w:date="2020-05-14T14:50:00Z">
        <w:r>
          <w:t>To determine CoolSculpting cost</w:t>
        </w:r>
        <w:r>
          <w:rPr>
            <w:i/>
          </w:rPr>
          <w:t xml:space="preserve">, </w:t>
        </w:r>
        <w:r>
          <w:t>contact</w:t>
        </w:r>
      </w:ins>
      <w:ins w:id="91" w:author="melissa zelig" w:date="2020-05-14T14:57:00Z">
        <w:r w:rsidR="001C0FC3">
          <w:t xml:space="preserve"> the</w:t>
        </w:r>
      </w:ins>
      <w:ins w:id="92" w:author="melissa zelig" w:date="2020-05-14T14:50:00Z">
        <w:r>
          <w:t xml:space="preserve"> Laser + Skin Institute to schedule your no-cost consultation</w:t>
        </w:r>
        <w:r>
          <w:rPr>
            <w:i/>
          </w:rPr>
          <w:t xml:space="preserve">. </w:t>
        </w:r>
        <w:r>
          <w:t>During your consultation, your personal before and after goals will be discussed</w:t>
        </w:r>
      </w:ins>
      <w:ins w:id="93" w:author="melissa zelig" w:date="2020-05-14T14:58:00Z">
        <w:r w:rsidR="001C0FC3">
          <w:t xml:space="preserve">. </w:t>
        </w:r>
        <w:proofErr w:type="gramStart"/>
        <w:r w:rsidR="001C0FC3">
          <w:t>We’ll</w:t>
        </w:r>
        <w:proofErr w:type="gramEnd"/>
        <w:r w:rsidR="001C0FC3">
          <w:t xml:space="preserve"> share </w:t>
        </w:r>
      </w:ins>
      <w:ins w:id="94" w:author="melissa zelig" w:date="2020-05-14T14:50:00Z">
        <w:r>
          <w:t>several options</w:t>
        </w:r>
      </w:ins>
      <w:ins w:id="95" w:author="melissa zelig" w:date="2020-05-14T14:58:00Z">
        <w:r w:rsidR="001C0FC3">
          <w:t>, tailored to</w:t>
        </w:r>
      </w:ins>
      <w:ins w:id="96" w:author="melissa zelig" w:date="2020-05-14T14:50:00Z">
        <w:r>
          <w:t xml:space="preserve"> your budget. Remember, CoolSculpting is </w:t>
        </w:r>
        <w:proofErr w:type="spellStart"/>
        <w:r>
          <w:t>customizeable</w:t>
        </w:r>
        <w:proofErr w:type="spellEnd"/>
        <w:r>
          <w:t>. Each patient’s experience is uniquely tailored to achieve results and remain cost-effective.</w:t>
        </w:r>
      </w:ins>
    </w:p>
    <w:p w14:paraId="62F80D49" w14:textId="77777777" w:rsidR="009254CF" w:rsidRDefault="009254CF" w:rsidP="009254CF">
      <w:pPr>
        <w:spacing w:before="240" w:after="240"/>
        <w:rPr>
          <w:ins w:id="97" w:author="melissa zelig" w:date="2020-05-14T14:50:00Z"/>
        </w:rPr>
      </w:pPr>
      <w:ins w:id="98" w:author="melissa zelig" w:date="2020-05-14T14:50:00Z">
        <w:r>
          <w:t xml:space="preserve">Call </w:t>
        </w:r>
        <w:r>
          <w:rPr>
            <w:rFonts w:ascii="Helvetica Neue" w:eastAsia="Helvetica Neue" w:hAnsi="Helvetica Neue" w:cs="Helvetica Neue"/>
            <w:sz w:val="21"/>
            <w:szCs w:val="21"/>
            <w:highlight w:val="white"/>
          </w:rPr>
          <w:t xml:space="preserve">(973) 828 0513 </w:t>
        </w:r>
        <w:r>
          <w:t xml:space="preserve">to schedule your free consultation today. Alternatively contact us online by filling out the form below. </w:t>
        </w:r>
        <w:commentRangeStart w:id="99"/>
        <w:r>
          <w:t>Our experienced team will determine your candidacy for the procedure and customize a plan to match your desired results.</w:t>
        </w:r>
        <w:commentRangeEnd w:id="99"/>
        <w:r>
          <w:rPr>
            <w:rStyle w:val="CommentReference"/>
          </w:rPr>
          <w:commentReference w:id="99"/>
        </w:r>
      </w:ins>
    </w:p>
    <w:p w14:paraId="00000001" w14:textId="169C1D6F" w:rsidR="007B1250" w:rsidDel="009254CF" w:rsidRDefault="009277FC">
      <w:pPr>
        <w:spacing w:before="240" w:after="240"/>
        <w:rPr>
          <w:del w:id="100" w:author="melissa zelig" w:date="2020-05-14T14:50:00Z"/>
        </w:rPr>
      </w:pPr>
      <w:del w:id="101" w:author="melissa zelig" w:date="2020-05-14T14:50:00Z">
        <w:r w:rsidDel="009254CF">
          <w:delText>CoolSculptingCost.Article.LSINJ.vj</w:delText>
        </w:r>
      </w:del>
    </w:p>
    <w:p w14:paraId="00000002" w14:textId="76D73456" w:rsidR="007B1250" w:rsidDel="009254CF" w:rsidRDefault="009277FC">
      <w:pPr>
        <w:spacing w:before="240" w:after="240"/>
        <w:rPr>
          <w:del w:id="102" w:author="melissa zelig" w:date="2020-05-14T14:50:00Z"/>
        </w:rPr>
      </w:pPr>
      <w:del w:id="103" w:author="melissa zelig" w:date="2020-05-14T14:50:00Z">
        <w:r w:rsidDel="009254CF">
          <w:delText>/coolsculpting cost</w:delText>
        </w:r>
      </w:del>
    </w:p>
    <w:p w14:paraId="00000003" w14:textId="46F7F925" w:rsidR="007B1250" w:rsidDel="009254CF" w:rsidRDefault="009277FC">
      <w:pPr>
        <w:spacing w:before="240" w:after="240"/>
        <w:rPr>
          <w:del w:id="104" w:author="melissa zelig" w:date="2020-05-14T14:50:00Z"/>
        </w:rPr>
      </w:pPr>
      <w:del w:id="105" w:author="melissa zelig" w:date="2020-05-14T14:50:00Z">
        <w:r w:rsidDel="009254CF">
          <w:delText>KW: coolsculpting cost</w:delText>
        </w:r>
      </w:del>
    </w:p>
    <w:p w14:paraId="00000004" w14:textId="3B2A0BF7" w:rsidR="007B1250" w:rsidDel="009254CF" w:rsidRDefault="009277FC">
      <w:pPr>
        <w:spacing w:before="240" w:after="240"/>
        <w:rPr>
          <w:del w:id="106" w:author="melissa zelig" w:date="2020-05-14T14:50:00Z"/>
        </w:rPr>
      </w:pPr>
      <w:del w:id="107" w:author="melissa zelig" w:date="2020-05-14T14:50:00Z">
        <w:r w:rsidDel="009254CF">
          <w:delText xml:space="preserve">Meta: CoolSculpting freezes fat effectively slimming stubborn bulges. CoolSculpting cost can be affordable with treatment plans designed for every budget. </w:delText>
        </w:r>
      </w:del>
    </w:p>
    <w:p w14:paraId="00000005" w14:textId="163DFE11" w:rsidR="007B1250" w:rsidDel="009254CF" w:rsidRDefault="009277FC">
      <w:pPr>
        <w:spacing w:before="240" w:after="240"/>
        <w:rPr>
          <w:del w:id="108" w:author="melissa zelig" w:date="2020-05-14T14:50:00Z"/>
        </w:rPr>
      </w:pPr>
      <w:del w:id="109" w:author="melissa zelig" w:date="2020-05-14T14:50:00Z">
        <w:r w:rsidDel="009254CF">
          <w:delText>CoolSculpting Cost | An affordable investment with long-lasting results</w:delText>
        </w:r>
      </w:del>
    </w:p>
    <w:p w14:paraId="00000006" w14:textId="7A020743" w:rsidR="007B1250" w:rsidDel="009254CF" w:rsidRDefault="009277FC">
      <w:pPr>
        <w:spacing w:before="240" w:after="240"/>
        <w:rPr>
          <w:del w:id="110" w:author="melissa zelig" w:date="2020-05-14T14:50:00Z"/>
        </w:rPr>
      </w:pPr>
      <w:commentRangeStart w:id="111"/>
      <w:del w:id="112" w:author="melissa zelig" w:date="2020-05-14T14:50:00Z">
        <w:r w:rsidDel="009254CF">
          <w:delText>CoolSculpting cost is within</w:delText>
        </w:r>
        <w:r w:rsidDel="009254CF">
          <w:delText xml:space="preserve"> your budget with customized treatment plans</w:delText>
        </w:r>
        <w:commentRangeEnd w:id="111"/>
        <w:r w:rsidR="00164C55" w:rsidDel="009254CF">
          <w:rPr>
            <w:rStyle w:val="CommentReference"/>
          </w:rPr>
          <w:commentReference w:id="111"/>
        </w:r>
        <w:r w:rsidDel="009254CF">
          <w:delText xml:space="preserve">. </w:delText>
        </w:r>
      </w:del>
      <w:commentRangeStart w:id="113"/>
      <w:commentRangeStart w:id="114"/>
      <w:del w:id="115" w:author="melissa zelig" w:date="2020-05-14T14:45:00Z">
        <w:r w:rsidDel="003709B6">
          <w:delText>Therefore, many CoolSculpting candidates realize that this</w:delText>
        </w:r>
      </w:del>
      <w:del w:id="116" w:author="melissa zelig" w:date="2020-05-14T14:50:00Z">
        <w:r w:rsidDel="009254CF">
          <w:delText xml:space="preserve"> revolutionary fat reducing treatment can be affordable.</w:delText>
        </w:r>
      </w:del>
      <w:del w:id="117" w:author="melissa zelig" w:date="2020-05-14T14:45:00Z">
        <w:r w:rsidDel="003709B6">
          <w:delText xml:space="preserve"> </w:delText>
        </w:r>
      </w:del>
      <w:commentRangeEnd w:id="113"/>
      <w:del w:id="118" w:author="melissa zelig" w:date="2020-05-14T14:50:00Z">
        <w:r w:rsidR="00164C55" w:rsidDel="009254CF">
          <w:rPr>
            <w:rStyle w:val="CommentReference"/>
          </w:rPr>
          <w:commentReference w:id="113"/>
        </w:r>
        <w:commentRangeEnd w:id="114"/>
        <w:r w:rsidR="00164C55" w:rsidDel="009254CF">
          <w:rPr>
            <w:rStyle w:val="CommentReference"/>
          </w:rPr>
          <w:commentReference w:id="114"/>
        </w:r>
      </w:del>
      <w:del w:id="119" w:author="melissa zelig" w:date="2020-05-14T14:45:00Z">
        <w:r w:rsidDel="003709B6">
          <w:delText>The</w:delText>
        </w:r>
      </w:del>
      <w:del w:id="120" w:author="melissa zelig" w:date="2020-05-14T14:50:00Z">
        <w:r w:rsidDel="009254CF">
          <w:delText xml:space="preserve"> CoolSculpting before and after results </w:delText>
        </w:r>
      </w:del>
      <w:del w:id="121" w:author="melissa zelig" w:date="2020-05-14T13:58:00Z">
        <w:r w:rsidDel="00164C55">
          <w:delText>achieved by the aesthetics team at Laser + Skin Inst</w:delText>
        </w:r>
        <w:r w:rsidDel="00164C55">
          <w:delText xml:space="preserve">itute </w:delText>
        </w:r>
      </w:del>
      <w:del w:id="122" w:author="melissa zelig" w:date="2020-05-14T14:50:00Z">
        <w:r w:rsidDel="009254CF">
          <w:delText xml:space="preserve">show the dramatic effects of this procedure. </w:delText>
        </w:r>
      </w:del>
      <w:del w:id="123" w:author="melissa zelig" w:date="2020-05-14T13:59:00Z">
        <w:r w:rsidDel="00164C55">
          <w:delText>Many people are amazed by these results and wrongly assume</w:delText>
        </w:r>
      </w:del>
      <w:del w:id="124" w:author="melissa zelig" w:date="2020-05-14T14:50:00Z">
        <w:r w:rsidDel="009254CF">
          <w:delText xml:space="preserve"> that Coolsculpting </w:delText>
        </w:r>
      </w:del>
      <w:del w:id="125" w:author="melissa zelig" w:date="2020-05-14T14:01:00Z">
        <w:r w:rsidDel="00164C55">
          <w:delText xml:space="preserve">cost </w:delText>
        </w:r>
      </w:del>
      <w:del w:id="126" w:author="melissa zelig" w:date="2020-05-14T14:00:00Z">
        <w:r w:rsidDel="00164C55">
          <w:delText xml:space="preserve">must </w:delText>
        </w:r>
      </w:del>
      <w:del w:id="127" w:author="melissa zelig" w:date="2020-05-14T13:59:00Z">
        <w:r w:rsidDel="00164C55">
          <w:delText>not</w:delText>
        </w:r>
      </w:del>
      <w:del w:id="128" w:author="melissa zelig" w:date="2020-05-14T14:01:00Z">
        <w:r w:rsidDel="00164C55">
          <w:delText xml:space="preserve"> be</w:delText>
        </w:r>
      </w:del>
      <w:del w:id="129" w:author="melissa zelig" w:date="2020-05-14T14:50:00Z">
        <w:r w:rsidDel="009254CF">
          <w:delText xml:space="preserve"> affordable. </w:delText>
        </w:r>
      </w:del>
      <w:del w:id="130" w:author="melissa zelig" w:date="2020-05-14T14:02:00Z">
        <w:r w:rsidDel="00164C55">
          <w:delText xml:space="preserve">Find out the many ways </w:delText>
        </w:r>
      </w:del>
      <w:del w:id="131" w:author="melissa zelig" w:date="2020-05-14T14:01:00Z">
        <w:r w:rsidDel="00164C55">
          <w:delText>that</w:delText>
        </w:r>
      </w:del>
      <w:del w:id="132" w:author="melissa zelig" w:date="2020-05-14T14:02:00Z">
        <w:r w:rsidDel="00164C55">
          <w:delText xml:space="preserve"> we </w:delText>
        </w:r>
        <w:r w:rsidDel="00164C55">
          <w:delText xml:space="preserve">can </w:delText>
        </w:r>
        <w:r w:rsidDel="00164C55">
          <w:delText>create</w:delText>
        </w:r>
        <w:r w:rsidDel="00164C55">
          <w:delText xml:space="preserve"> a</w:delText>
        </w:r>
        <w:r w:rsidDel="00164C55">
          <w:delText xml:space="preserve"> treatment plan customized for your lifestyle.</w:delText>
        </w:r>
      </w:del>
    </w:p>
    <w:p w14:paraId="00000007" w14:textId="24B6C9BF" w:rsidR="007B1250" w:rsidDel="009254CF" w:rsidRDefault="009277FC">
      <w:pPr>
        <w:spacing w:before="240" w:after="240"/>
        <w:rPr>
          <w:del w:id="133" w:author="melissa zelig" w:date="2020-05-14T14:50:00Z"/>
        </w:rPr>
      </w:pPr>
      <w:del w:id="134" w:author="melissa zelig" w:date="2020-05-14T14:50:00Z">
        <w:r w:rsidDel="009254CF">
          <w:delText>CoolScul</w:delText>
        </w:r>
        <w:r w:rsidDel="009254CF">
          <w:delText>pting Cost | How is it Determined?</w:delText>
        </w:r>
      </w:del>
    </w:p>
    <w:p w14:paraId="00000008" w14:textId="50864A9B" w:rsidR="007B1250" w:rsidDel="009254CF" w:rsidRDefault="009277FC">
      <w:pPr>
        <w:spacing w:before="240" w:after="240"/>
        <w:rPr>
          <w:del w:id="135" w:author="melissa zelig" w:date="2020-05-14T14:50:00Z"/>
        </w:rPr>
      </w:pPr>
      <w:del w:id="136" w:author="melissa zelig" w:date="2020-05-14T14:23:00Z">
        <w:r w:rsidDel="002F0981">
          <w:delText xml:space="preserve">In order to </w:delText>
        </w:r>
      </w:del>
      <w:del w:id="137" w:author="melissa zelig" w:date="2020-05-14T14:03:00Z">
        <w:r w:rsidDel="00164C55">
          <w:delText>explain</w:delText>
        </w:r>
      </w:del>
      <w:del w:id="138" w:author="melissa zelig" w:date="2020-05-14T14:02:00Z">
        <w:r w:rsidDel="00164C55">
          <w:delText xml:space="preserve"> what determines</w:delText>
        </w:r>
      </w:del>
      <w:del w:id="139" w:author="melissa zelig" w:date="2020-05-14T14:23:00Z">
        <w:r w:rsidDel="002F0981">
          <w:delText xml:space="preserve"> CoolSculpting cost, the technology behind the procedure</w:delText>
        </w:r>
      </w:del>
      <w:del w:id="140" w:author="melissa zelig" w:date="2020-05-14T14:03:00Z">
        <w:r w:rsidDel="00164C55">
          <w:delText xml:space="preserve"> first needs to be understood.</w:delText>
        </w:r>
      </w:del>
      <w:commentRangeStart w:id="141"/>
      <w:del w:id="142" w:author="melissa zelig" w:date="2020-05-14T14:23:00Z">
        <w:r w:rsidDel="002F0981">
          <w:delText xml:space="preserve"> </w:delText>
        </w:r>
      </w:del>
      <w:del w:id="143" w:author="melissa zelig" w:date="2020-05-14T14:50:00Z">
        <w:r w:rsidDel="009254CF">
          <w:delText>CoolSculpting best targets</w:delText>
        </w:r>
      </w:del>
      <w:del w:id="144" w:author="melissa zelig" w:date="2020-05-14T14:09:00Z">
        <w:r w:rsidDel="00164C55">
          <w:delText xml:space="preserve"> </w:delText>
        </w:r>
      </w:del>
      <w:del w:id="145" w:author="melissa zelig" w:date="2020-05-14T14:04:00Z">
        <w:r w:rsidDel="00164C55">
          <w:delText>areas</w:delText>
        </w:r>
        <w:r w:rsidDel="00164C55">
          <w:delText xml:space="preserve"> of the body where an excess of fat cells are being stored.</w:delText>
        </w:r>
      </w:del>
      <w:del w:id="146" w:author="melissa zelig" w:date="2020-05-14T14:50:00Z">
        <w:r w:rsidDel="009254CF">
          <w:delText xml:space="preserve"> </w:delText>
        </w:r>
        <w:commentRangeEnd w:id="141"/>
        <w:r w:rsidR="00164C55" w:rsidDel="009254CF">
          <w:rPr>
            <w:rStyle w:val="CommentReference"/>
          </w:rPr>
          <w:commentReference w:id="141"/>
        </w:r>
        <w:r w:rsidDel="009254CF">
          <w:delText xml:space="preserve">These </w:delText>
        </w:r>
      </w:del>
      <w:del w:id="147" w:author="melissa zelig" w:date="2020-05-14T14:10:00Z">
        <w:r w:rsidDel="00164C55">
          <w:delText>a</w:delText>
        </w:r>
        <w:r w:rsidDel="00164C55">
          <w:delText xml:space="preserve">reas </w:delText>
        </w:r>
        <w:r w:rsidDel="00164C55">
          <w:delText>are</w:delText>
        </w:r>
      </w:del>
      <w:del w:id="148" w:author="melissa zelig" w:date="2020-05-14T14:09:00Z">
        <w:r w:rsidDel="00164C55">
          <w:delText xml:space="preserve"> </w:delText>
        </w:r>
      </w:del>
      <w:del w:id="149" w:author="melissa zelig" w:date="2020-05-14T14:10:00Z">
        <w:r w:rsidDel="00164C55">
          <w:delText>easily recognized as parts of the body where</w:delText>
        </w:r>
      </w:del>
      <w:del w:id="150" w:author="melissa zelig" w:date="2020-05-14T14:50:00Z">
        <w:r w:rsidDel="009254CF">
          <w:delText xml:space="preserve"> unsightly bulges </w:delText>
        </w:r>
      </w:del>
      <w:del w:id="151" w:author="melissa zelig" w:date="2020-05-14T14:10:00Z">
        <w:r w:rsidDel="00164C55">
          <w:delText>form</w:delText>
        </w:r>
        <w:r w:rsidDel="00164C55">
          <w:delText>, such as</w:delText>
        </w:r>
      </w:del>
      <w:del w:id="152" w:author="melissa zelig" w:date="2020-05-14T14:50:00Z">
        <w:r w:rsidDel="009254CF">
          <w:delText xml:space="preserve"> the lower belly or </w:delText>
        </w:r>
      </w:del>
      <w:del w:id="153" w:author="melissa zelig" w:date="2020-05-14T14:10:00Z">
        <w:r w:rsidDel="00164C55">
          <w:delText>a d</w:delText>
        </w:r>
      </w:del>
      <w:del w:id="154" w:author="melissa zelig" w:date="2020-05-14T14:11:00Z">
        <w:r w:rsidDel="00164C55">
          <w:delText>ouble chin</w:delText>
        </w:r>
      </w:del>
      <w:del w:id="155" w:author="melissa zelig" w:date="2020-05-14T14:50:00Z">
        <w:r w:rsidDel="009254CF">
          <w:delText xml:space="preserve">. </w:delText>
        </w:r>
      </w:del>
    </w:p>
    <w:p w14:paraId="00EABEFE" w14:textId="297CA699" w:rsidR="002F0981" w:rsidDel="009254CF" w:rsidRDefault="009277FC">
      <w:pPr>
        <w:spacing w:before="240" w:after="240"/>
        <w:rPr>
          <w:del w:id="156" w:author="melissa zelig" w:date="2020-05-14T14:50:00Z"/>
        </w:rPr>
      </w:pPr>
      <w:del w:id="157" w:author="melissa zelig" w:date="2020-05-14T14:50:00Z">
        <w:r w:rsidDel="009254CF">
          <w:delText xml:space="preserve">Specially designed applicators </w:delText>
        </w:r>
      </w:del>
      <w:del w:id="158" w:author="melissa zelig" w:date="2020-05-14T14:11:00Z">
        <w:r w:rsidDel="00164C55">
          <w:delText xml:space="preserve">are engineered to </w:delText>
        </w:r>
      </w:del>
      <w:del w:id="159" w:author="melissa zelig" w:date="2020-05-14T14:50:00Z">
        <w:r w:rsidDel="009254CF">
          <w:delText>isolat</w:delText>
        </w:r>
      </w:del>
      <w:del w:id="160" w:author="melissa zelig" w:date="2020-05-14T14:24:00Z">
        <w:r w:rsidDel="002F0981">
          <w:delText>e these</w:delText>
        </w:r>
      </w:del>
      <w:del w:id="161" w:author="melissa zelig" w:date="2020-05-14T14:50:00Z">
        <w:r w:rsidDel="009254CF">
          <w:delText xml:space="preserve"> pockets of fat and subject the fat cells to intense cooling. </w:delText>
        </w:r>
        <w:commentRangeStart w:id="162"/>
        <w:r w:rsidDel="009254CF">
          <w:delText>This process</w:delText>
        </w:r>
      </w:del>
      <w:del w:id="163" w:author="melissa zelig" w:date="2020-05-14T14:13:00Z">
        <w:r w:rsidDel="00164C55">
          <w:delText xml:space="preserve"> </w:delText>
        </w:r>
        <w:r w:rsidDel="00164C55">
          <w:delText>k</w:delText>
        </w:r>
      </w:del>
      <w:del w:id="164" w:author="melissa zelig" w:date="2020-05-14T14:50:00Z">
        <w:r w:rsidDel="009254CF">
          <w:delText xml:space="preserve">nown as </w:delText>
        </w:r>
        <w:r w:rsidDel="009254CF">
          <w:rPr>
            <w:i/>
          </w:rPr>
          <w:delText xml:space="preserve">cryolipolysis </w:delText>
        </w:r>
        <w:r w:rsidDel="009254CF">
          <w:delText>causes irreversible damage to the fat cells</w:delText>
        </w:r>
      </w:del>
      <w:commentRangeStart w:id="165"/>
      <w:del w:id="166" w:author="melissa zelig" w:date="2020-05-14T14:13:00Z">
        <w:r w:rsidDel="00164C55">
          <w:delText xml:space="preserve"> which are then removed from the body as waste</w:delText>
        </w:r>
      </w:del>
      <w:del w:id="167" w:author="melissa zelig" w:date="2020-05-14T14:50:00Z">
        <w:r w:rsidDel="009254CF">
          <w:delText xml:space="preserve">. </w:delText>
        </w:r>
        <w:commentRangeEnd w:id="165"/>
        <w:r w:rsidR="00164C55" w:rsidDel="009254CF">
          <w:rPr>
            <w:rStyle w:val="CommentReference"/>
          </w:rPr>
          <w:commentReference w:id="165"/>
        </w:r>
        <w:r w:rsidDel="009254CF">
          <w:delText xml:space="preserve">The </w:delText>
        </w:r>
        <w:commentRangeEnd w:id="162"/>
        <w:r w:rsidR="00164C55" w:rsidDel="009254CF">
          <w:rPr>
            <w:rStyle w:val="CommentReference"/>
          </w:rPr>
          <w:commentReference w:id="162"/>
        </w:r>
        <w:r w:rsidDel="009254CF">
          <w:delText>fat cells do not grow back</w:delText>
        </w:r>
      </w:del>
      <w:del w:id="168" w:author="melissa zelig" w:date="2020-05-14T14:14:00Z">
        <w:r w:rsidDel="00164C55">
          <w:delText xml:space="preserve"> and permanently destroyed</w:delText>
        </w:r>
        <w:r w:rsidDel="00164C55">
          <w:delText xml:space="preserve"> resulting</w:delText>
        </w:r>
      </w:del>
      <w:del w:id="169" w:author="melissa zelig" w:date="2020-05-14T14:50:00Z">
        <w:r w:rsidDel="009254CF">
          <w:delText xml:space="preserve"> in a slimmer, smoother appearance</w:delText>
        </w:r>
      </w:del>
      <w:del w:id="170" w:author="melissa zelig" w:date="2020-05-14T14:14:00Z">
        <w:r w:rsidDel="00164C55">
          <w:delText xml:space="preserve"> in the area.</w:delText>
        </w:r>
      </w:del>
      <w:del w:id="171" w:author="melissa zelig" w:date="2020-05-14T14:50:00Z">
        <w:r w:rsidDel="009254CF">
          <w:delText xml:space="preserve"> </w:delText>
        </w:r>
      </w:del>
    </w:p>
    <w:p w14:paraId="1EDD37D8" w14:textId="1CD7D641" w:rsidR="002F0981" w:rsidDel="009254CF" w:rsidRDefault="009277FC">
      <w:pPr>
        <w:spacing w:before="240" w:after="240"/>
        <w:rPr>
          <w:del w:id="172" w:author="melissa zelig" w:date="2020-05-14T14:50:00Z"/>
          <w:i/>
        </w:rPr>
      </w:pPr>
      <w:del w:id="173" w:author="melissa zelig" w:date="2020-05-14T14:50:00Z">
        <w:r w:rsidDel="009254CF">
          <w:delText>A trained CoolSculpting te</w:delText>
        </w:r>
        <w:r w:rsidDel="009254CF">
          <w:delText xml:space="preserve">chnician evaluates the area being treated and </w:delText>
        </w:r>
      </w:del>
      <w:del w:id="174" w:author="melissa zelig" w:date="2020-05-14T14:15:00Z">
        <w:r w:rsidDel="00164C55">
          <w:delText>determines which size and style of the</w:delText>
        </w:r>
        <w:r w:rsidDel="00164C55">
          <w:delText xml:space="preserve"> various</w:delText>
        </w:r>
        <w:r w:rsidDel="00164C55">
          <w:delText xml:space="preserve"> applicators are best to obtain</w:delText>
        </w:r>
      </w:del>
      <w:del w:id="175" w:author="melissa zelig" w:date="2020-05-14T14:50:00Z">
        <w:r w:rsidDel="009254CF">
          <w:delText xml:space="preserve"> your desired results. </w:delText>
        </w:r>
      </w:del>
      <w:del w:id="176" w:author="melissa zelig" w:date="2020-05-14T14:17:00Z">
        <w:r w:rsidDel="002F0981">
          <w:delText>The various a</w:delText>
        </w:r>
      </w:del>
      <w:del w:id="177" w:author="melissa zelig" w:date="2020-05-14T14:50:00Z">
        <w:r w:rsidDel="009254CF">
          <w:delText>pplicators come in either a large or small size</w:delText>
        </w:r>
      </w:del>
      <w:del w:id="178" w:author="melissa zelig" w:date="2020-05-14T14:17:00Z">
        <w:r w:rsidDel="002F0981">
          <w:delText xml:space="preserve"> and </w:delText>
        </w:r>
      </w:del>
      <w:del w:id="179" w:author="melissa zelig" w:date="2020-05-14T14:50:00Z">
        <w:r w:rsidDel="009254CF">
          <w:delText xml:space="preserve">can be </w:delText>
        </w:r>
      </w:del>
      <w:del w:id="180" w:author="melissa zelig" w:date="2020-05-14T14:17:00Z">
        <w:r w:rsidDel="002F0981">
          <w:delText>eithe</w:delText>
        </w:r>
        <w:r w:rsidDel="002F0981">
          <w:delText>r</w:delText>
        </w:r>
      </w:del>
      <w:del w:id="181" w:author="melissa zelig" w:date="2020-05-14T14:50:00Z">
        <w:r w:rsidDel="009254CF">
          <w:delText xml:space="preserve"> curved or flat. A single treatm</w:delText>
        </w:r>
        <w:r w:rsidDel="009254CF">
          <w:delText xml:space="preserve">ent, or cycle, with a large </w:delText>
        </w:r>
      </w:del>
      <w:del w:id="182" w:author="melissa zelig" w:date="2020-05-14T14:17:00Z">
        <w:r w:rsidDel="002F0981">
          <w:delText>siz</w:delText>
        </w:r>
        <w:r w:rsidDel="002F0981">
          <w:delText>e</w:delText>
        </w:r>
      </w:del>
      <w:del w:id="183" w:author="melissa zelig" w:date="2020-05-14T14:50:00Z">
        <w:r w:rsidDel="009254CF">
          <w:delText xml:space="preserve"> applicator, </w:delText>
        </w:r>
      </w:del>
      <w:del w:id="184" w:author="melissa zelig" w:date="2020-05-14T14:18:00Z">
        <w:r w:rsidDel="002F0981">
          <w:delText>will</w:delText>
        </w:r>
      </w:del>
      <w:del w:id="185" w:author="melissa zelig" w:date="2020-05-14T14:50:00Z">
        <w:r w:rsidDel="009254CF">
          <w:delText xml:space="preserve"> cost twice as much as a single cycle with a small</w:delText>
        </w:r>
      </w:del>
      <w:del w:id="186" w:author="melissa zelig" w:date="2020-05-14T14:18:00Z">
        <w:r w:rsidDel="002F0981">
          <w:delText>er sized</w:delText>
        </w:r>
      </w:del>
      <w:del w:id="187" w:author="melissa zelig" w:date="2020-05-14T14:50:00Z">
        <w:r w:rsidDel="009254CF">
          <w:delText xml:space="preserve"> applicator. However, large applicators </w:delText>
        </w:r>
      </w:del>
      <w:del w:id="188" w:author="melissa zelig" w:date="2020-05-14T14:18:00Z">
        <w:r w:rsidDel="002F0981">
          <w:delText xml:space="preserve">generally </w:delText>
        </w:r>
      </w:del>
      <w:del w:id="189" w:author="melissa zelig" w:date="2020-05-14T14:50:00Z">
        <w:r w:rsidDel="009254CF">
          <w:delText xml:space="preserve">cover </w:delText>
        </w:r>
      </w:del>
      <w:del w:id="190" w:author="melissa zelig" w:date="2020-05-14T14:18:00Z">
        <w:r w:rsidDel="002F0981">
          <w:delText>a</w:delText>
        </w:r>
      </w:del>
      <w:del w:id="191" w:author="melissa zelig" w:date="2020-05-14T14:50:00Z">
        <w:r w:rsidDel="009254CF">
          <w:delText xml:space="preserve"> </w:delText>
        </w:r>
      </w:del>
      <w:del w:id="192" w:author="melissa zelig" w:date="2020-05-14T14:18:00Z">
        <w:r w:rsidDel="002F0981">
          <w:delText xml:space="preserve">treatment area twice the size </w:delText>
        </w:r>
      </w:del>
      <w:del w:id="193" w:author="melissa zelig" w:date="2020-05-14T14:50:00Z">
        <w:r w:rsidDel="009254CF">
          <w:delText>of a small applicator</w:delText>
        </w:r>
      </w:del>
      <w:del w:id="194" w:author="melissa zelig" w:date="2020-05-14T14:19:00Z">
        <w:r w:rsidDel="002F0981">
          <w:delText xml:space="preserve"> and can be ideal for a large area of fa</w:delText>
        </w:r>
        <w:r w:rsidDel="002F0981">
          <w:delText xml:space="preserve">t storage </w:delText>
        </w:r>
      </w:del>
      <w:del w:id="195" w:author="melissa zelig" w:date="2020-05-14T14:50:00Z">
        <w:r w:rsidDel="009254CF">
          <w:delText xml:space="preserve">such as the belly or back. </w:delText>
        </w:r>
      </w:del>
      <w:del w:id="196" w:author="melissa zelig" w:date="2020-05-14T14:20:00Z">
        <w:r w:rsidDel="002F0981">
          <w:delText xml:space="preserve">Determining which applicator to use </w:delText>
        </w:r>
      </w:del>
      <w:del w:id="197" w:author="melissa zelig" w:date="2020-05-14T14:19:00Z">
        <w:r w:rsidDel="002F0981">
          <w:delText xml:space="preserve">for optimal results </w:delText>
        </w:r>
      </w:del>
      <w:del w:id="198" w:author="melissa zelig" w:date="2020-05-14T14:20:00Z">
        <w:r w:rsidDel="002F0981">
          <w:delText>and how many cycles will be needed is the main factor for calculating CoolSculpting cost.</w:delText>
        </w:r>
      </w:del>
    </w:p>
    <w:p w14:paraId="0000000B" w14:textId="3FA257B7" w:rsidR="007B1250" w:rsidDel="009254CF" w:rsidRDefault="009277FC">
      <w:pPr>
        <w:spacing w:before="240" w:after="240"/>
        <w:rPr>
          <w:del w:id="199" w:author="melissa zelig" w:date="2020-05-14T14:50:00Z"/>
        </w:rPr>
      </w:pPr>
      <w:del w:id="200" w:author="melissa zelig" w:date="2020-05-14T14:50:00Z">
        <w:r w:rsidDel="009254CF">
          <w:delText xml:space="preserve">CoolSculpting Cost </w:delText>
        </w:r>
      </w:del>
      <w:del w:id="201" w:author="melissa zelig" w:date="2020-05-14T14:23:00Z">
        <w:r w:rsidDel="002F0981">
          <w:delText>| Customize Your Treatment Plan</w:delText>
        </w:r>
      </w:del>
    </w:p>
    <w:p w14:paraId="0000000C" w14:textId="2A51B52C" w:rsidR="007B1250" w:rsidRPr="002F0981" w:rsidDel="009254CF" w:rsidRDefault="009277FC">
      <w:pPr>
        <w:spacing w:line="240" w:lineRule="auto"/>
        <w:rPr>
          <w:del w:id="202" w:author="melissa zelig" w:date="2020-05-14T14:50:00Z"/>
          <w:strike/>
          <w:rPrChange w:id="203" w:author="melissa zelig" w:date="2020-05-14T14:22:00Z">
            <w:rPr>
              <w:del w:id="204" w:author="melissa zelig" w:date="2020-05-14T14:50:00Z"/>
            </w:rPr>
          </w:rPrChange>
        </w:rPr>
      </w:pPr>
      <w:del w:id="205" w:author="melissa zelig" w:date="2020-05-14T14:22:00Z">
        <w:r w:rsidDel="002F0981">
          <w:delText>Your CoolSculpting cos</w:delText>
        </w:r>
        <w:r w:rsidDel="002F0981">
          <w:delText xml:space="preserve">t will be determined by the desired results you wish to achieve. </w:delText>
        </w:r>
      </w:del>
      <w:commentRangeStart w:id="206"/>
      <w:del w:id="207" w:author="melissa zelig" w:date="2020-05-14T14:50:00Z">
        <w:r w:rsidRPr="002F0981" w:rsidDel="009254CF">
          <w:rPr>
            <w:strike/>
            <w:rPrChange w:id="208" w:author="melissa zelig" w:date="2020-05-14T14:22:00Z">
              <w:rPr/>
            </w:rPrChange>
          </w:rPr>
          <w:delText xml:space="preserve">CoolSculpting targets stubborn fat deposits that cause unsightly bulges in areas such as the; </w:delText>
        </w:r>
      </w:del>
    </w:p>
    <w:p w14:paraId="0000000D" w14:textId="1BA02C88" w:rsidR="007B1250" w:rsidRPr="002F0981" w:rsidDel="009254CF" w:rsidRDefault="007B1250">
      <w:pPr>
        <w:spacing w:line="240" w:lineRule="auto"/>
        <w:rPr>
          <w:del w:id="209" w:author="melissa zelig" w:date="2020-05-14T14:50:00Z"/>
          <w:strike/>
          <w:rPrChange w:id="210" w:author="melissa zelig" w:date="2020-05-14T14:22:00Z">
            <w:rPr>
              <w:del w:id="211" w:author="melissa zelig" w:date="2020-05-14T14:50:00Z"/>
            </w:rPr>
          </w:rPrChange>
        </w:rPr>
      </w:pPr>
    </w:p>
    <w:p w14:paraId="0000000E" w14:textId="27747CBA" w:rsidR="007B1250" w:rsidRPr="002F0981" w:rsidDel="009254CF" w:rsidRDefault="009277FC">
      <w:pPr>
        <w:spacing w:line="240" w:lineRule="auto"/>
        <w:rPr>
          <w:del w:id="212" w:author="melissa zelig" w:date="2020-05-14T14:50:00Z"/>
          <w:strike/>
          <w:rPrChange w:id="213" w:author="melissa zelig" w:date="2020-05-14T14:22:00Z">
            <w:rPr>
              <w:del w:id="214" w:author="melissa zelig" w:date="2020-05-14T14:50:00Z"/>
            </w:rPr>
          </w:rPrChange>
        </w:rPr>
      </w:pPr>
      <w:del w:id="215" w:author="melissa zelig" w:date="2020-05-14T14:50:00Z">
        <w:r w:rsidRPr="002F0981" w:rsidDel="009254CF">
          <w:rPr>
            <w:strike/>
            <w:rPrChange w:id="216" w:author="melissa zelig" w:date="2020-05-14T14:22:00Z">
              <w:rPr/>
            </w:rPrChange>
          </w:rPr>
          <w:delText>-abdomen “belly”</w:delText>
        </w:r>
      </w:del>
    </w:p>
    <w:p w14:paraId="0000000F" w14:textId="01ACE6D7" w:rsidR="007B1250" w:rsidRPr="002F0981" w:rsidDel="009254CF" w:rsidRDefault="009277FC">
      <w:pPr>
        <w:spacing w:line="240" w:lineRule="auto"/>
        <w:rPr>
          <w:del w:id="217" w:author="melissa zelig" w:date="2020-05-14T14:50:00Z"/>
          <w:strike/>
          <w:rPrChange w:id="218" w:author="melissa zelig" w:date="2020-05-14T14:22:00Z">
            <w:rPr>
              <w:del w:id="219" w:author="melissa zelig" w:date="2020-05-14T14:50:00Z"/>
            </w:rPr>
          </w:rPrChange>
        </w:rPr>
      </w:pPr>
      <w:del w:id="220" w:author="melissa zelig" w:date="2020-05-14T14:50:00Z">
        <w:r w:rsidRPr="002F0981" w:rsidDel="009254CF">
          <w:rPr>
            <w:strike/>
            <w:rPrChange w:id="221" w:author="melissa zelig" w:date="2020-05-14T14:22:00Z">
              <w:rPr/>
            </w:rPrChange>
          </w:rPr>
          <w:delText>-hips</w:delText>
        </w:r>
      </w:del>
    </w:p>
    <w:p w14:paraId="00000010" w14:textId="33DFB215" w:rsidR="007B1250" w:rsidRPr="002F0981" w:rsidDel="009254CF" w:rsidRDefault="009277FC">
      <w:pPr>
        <w:spacing w:line="240" w:lineRule="auto"/>
        <w:rPr>
          <w:del w:id="222" w:author="melissa zelig" w:date="2020-05-14T14:50:00Z"/>
          <w:strike/>
          <w:rPrChange w:id="223" w:author="melissa zelig" w:date="2020-05-14T14:22:00Z">
            <w:rPr>
              <w:del w:id="224" w:author="melissa zelig" w:date="2020-05-14T14:50:00Z"/>
            </w:rPr>
          </w:rPrChange>
        </w:rPr>
      </w:pPr>
      <w:del w:id="225" w:author="melissa zelig" w:date="2020-05-14T14:50:00Z">
        <w:r w:rsidRPr="002F0981" w:rsidDel="009254CF">
          <w:rPr>
            <w:strike/>
            <w:rPrChange w:id="226" w:author="melissa zelig" w:date="2020-05-14T14:22:00Z">
              <w:rPr/>
            </w:rPrChange>
          </w:rPr>
          <w:delText>-thighs</w:delText>
        </w:r>
      </w:del>
    </w:p>
    <w:p w14:paraId="00000011" w14:textId="7E65174E" w:rsidR="007B1250" w:rsidRPr="002F0981" w:rsidDel="009254CF" w:rsidRDefault="009277FC">
      <w:pPr>
        <w:spacing w:line="240" w:lineRule="auto"/>
        <w:rPr>
          <w:del w:id="227" w:author="melissa zelig" w:date="2020-05-14T14:50:00Z"/>
          <w:strike/>
          <w:rPrChange w:id="228" w:author="melissa zelig" w:date="2020-05-14T14:22:00Z">
            <w:rPr>
              <w:del w:id="229" w:author="melissa zelig" w:date="2020-05-14T14:50:00Z"/>
            </w:rPr>
          </w:rPrChange>
        </w:rPr>
      </w:pPr>
      <w:del w:id="230" w:author="melissa zelig" w:date="2020-05-14T14:50:00Z">
        <w:r w:rsidRPr="002F0981" w:rsidDel="009254CF">
          <w:rPr>
            <w:strike/>
            <w:rPrChange w:id="231" w:author="melissa zelig" w:date="2020-05-14T14:22:00Z">
              <w:rPr/>
            </w:rPrChange>
          </w:rPr>
          <w:delText>-back “bra bulge”</w:delText>
        </w:r>
      </w:del>
    </w:p>
    <w:p w14:paraId="00000012" w14:textId="26991330" w:rsidR="007B1250" w:rsidRPr="002F0981" w:rsidDel="009254CF" w:rsidRDefault="009277FC">
      <w:pPr>
        <w:spacing w:line="240" w:lineRule="auto"/>
        <w:rPr>
          <w:del w:id="232" w:author="melissa zelig" w:date="2020-05-14T14:50:00Z"/>
          <w:strike/>
          <w:rPrChange w:id="233" w:author="melissa zelig" w:date="2020-05-14T14:22:00Z">
            <w:rPr>
              <w:del w:id="234" w:author="melissa zelig" w:date="2020-05-14T14:50:00Z"/>
            </w:rPr>
          </w:rPrChange>
        </w:rPr>
      </w:pPr>
      <w:del w:id="235" w:author="melissa zelig" w:date="2020-05-14T14:50:00Z">
        <w:r w:rsidRPr="002F0981" w:rsidDel="009254CF">
          <w:rPr>
            <w:strike/>
            <w:rPrChange w:id="236" w:author="melissa zelig" w:date="2020-05-14T14:22:00Z">
              <w:rPr/>
            </w:rPrChange>
          </w:rPr>
          <w:delText>-sides “love handles”</w:delText>
        </w:r>
      </w:del>
    </w:p>
    <w:p w14:paraId="3480D3FA" w14:textId="53D372FC" w:rsidR="00FC1E01" w:rsidRPr="002F0981" w:rsidDel="009254CF" w:rsidRDefault="009277FC">
      <w:pPr>
        <w:spacing w:line="240" w:lineRule="auto"/>
        <w:rPr>
          <w:del w:id="237" w:author="melissa zelig" w:date="2020-05-14T14:50:00Z"/>
          <w:strike/>
          <w:rPrChange w:id="238" w:author="melissa zelig" w:date="2020-05-14T14:22:00Z">
            <w:rPr>
              <w:del w:id="239" w:author="melissa zelig" w:date="2020-05-14T14:50:00Z"/>
            </w:rPr>
          </w:rPrChange>
        </w:rPr>
      </w:pPr>
      <w:del w:id="240" w:author="melissa zelig" w:date="2020-05-14T14:50:00Z">
        <w:r w:rsidRPr="002F0981" w:rsidDel="009254CF">
          <w:rPr>
            <w:strike/>
            <w:rPrChange w:id="241" w:author="melissa zelig" w:date="2020-05-14T14:22:00Z">
              <w:rPr/>
            </w:rPrChange>
          </w:rPr>
          <w:delText xml:space="preserve">-double chin </w:delText>
        </w:r>
        <w:commentRangeEnd w:id="206"/>
        <w:r w:rsidR="002F0981" w:rsidRPr="002F0981" w:rsidDel="009254CF">
          <w:rPr>
            <w:rStyle w:val="CommentReference"/>
            <w:strike/>
            <w:rPrChange w:id="242" w:author="melissa zelig" w:date="2020-05-14T14:22:00Z">
              <w:rPr>
                <w:rStyle w:val="CommentReference"/>
              </w:rPr>
            </w:rPrChange>
          </w:rPr>
          <w:commentReference w:id="206"/>
        </w:r>
      </w:del>
    </w:p>
    <w:p w14:paraId="00000014" w14:textId="71EF1C96" w:rsidR="007B1250" w:rsidDel="009254CF" w:rsidRDefault="007B1250">
      <w:pPr>
        <w:spacing w:line="240" w:lineRule="auto"/>
        <w:rPr>
          <w:del w:id="243" w:author="melissa zelig" w:date="2020-05-14T14:50:00Z"/>
        </w:rPr>
      </w:pPr>
    </w:p>
    <w:p w14:paraId="00000015" w14:textId="32FA66E8" w:rsidR="007B1250" w:rsidDel="009254CF" w:rsidRDefault="009277FC">
      <w:pPr>
        <w:spacing w:line="240" w:lineRule="auto"/>
        <w:rPr>
          <w:del w:id="244" w:author="melissa zelig" w:date="2020-05-14T14:50:00Z"/>
        </w:rPr>
      </w:pPr>
      <w:del w:id="245" w:author="melissa zelig" w:date="2020-05-14T14:50:00Z">
        <w:r w:rsidDel="009254CF">
          <w:delText>Depending</w:delText>
        </w:r>
        <w:r w:rsidDel="009254CF">
          <w:delText xml:space="preserve"> on the size of the area needing to be treated, or the amount of fat reduction that you would like, the cost will reflect this. The complete CoolSculpting cost </w:delText>
        </w:r>
      </w:del>
      <w:del w:id="246" w:author="melissa zelig" w:date="2020-05-14T14:29:00Z">
        <w:r w:rsidDel="00FC1E01">
          <w:delText xml:space="preserve">will </w:delText>
        </w:r>
      </w:del>
      <w:del w:id="247" w:author="melissa zelig" w:date="2020-05-14T14:50:00Z">
        <w:r w:rsidDel="009254CF">
          <w:delText>var</w:delText>
        </w:r>
      </w:del>
      <w:del w:id="248" w:author="melissa zelig" w:date="2020-05-14T14:29:00Z">
        <w:r w:rsidDel="00FC1E01">
          <w:delText>y</w:delText>
        </w:r>
      </w:del>
      <w:del w:id="249" w:author="melissa zelig" w:date="2020-05-14T14:50:00Z">
        <w:r w:rsidDel="009254CF">
          <w:delText xml:space="preserve"> from client to client since each treatment plan is unique. The number of </w:delText>
        </w:r>
      </w:del>
      <w:del w:id="250" w:author="melissa zelig" w:date="2020-05-14T14:29:00Z">
        <w:r w:rsidDel="00FC1E01">
          <w:delText>treatments</w:delText>
        </w:r>
      </w:del>
      <w:del w:id="251" w:author="melissa zelig" w:date="2020-05-14T14:50:00Z">
        <w:r w:rsidDel="009254CF">
          <w:delText xml:space="preserve"> ne</w:delText>
        </w:r>
        <w:r w:rsidDel="009254CF">
          <w:delText xml:space="preserve">eded to obtain the best results will also factor into the final cost. The best way to determine </w:delText>
        </w:r>
      </w:del>
      <w:del w:id="252" w:author="melissa zelig" w:date="2020-05-14T14:29:00Z">
        <w:r w:rsidDel="00FC1E01">
          <w:delText>what this amount will be</w:delText>
        </w:r>
      </w:del>
      <w:del w:id="253" w:author="melissa zelig" w:date="2020-05-14T14:50:00Z">
        <w:r w:rsidDel="009254CF">
          <w:delText xml:space="preserve"> is to schedule </w:delText>
        </w:r>
      </w:del>
      <w:del w:id="254" w:author="melissa zelig" w:date="2020-05-14T14:29:00Z">
        <w:r w:rsidDel="00FC1E01">
          <w:delText xml:space="preserve">your </w:delText>
        </w:r>
      </w:del>
      <w:del w:id="255" w:author="melissa zelig" w:date="2020-05-14T14:50:00Z">
        <w:r w:rsidDel="009254CF">
          <w:delText xml:space="preserve">CoolSculpting consultation and discuss your aesthetic goals and monetary budget. </w:delText>
        </w:r>
      </w:del>
    </w:p>
    <w:p w14:paraId="00000016" w14:textId="09DC9CE5" w:rsidR="007B1250" w:rsidDel="009254CF" w:rsidRDefault="009277FC">
      <w:pPr>
        <w:spacing w:before="240" w:after="240"/>
        <w:rPr>
          <w:del w:id="256" w:author="melissa zelig" w:date="2020-05-14T14:50:00Z"/>
        </w:rPr>
      </w:pPr>
      <w:del w:id="257" w:author="melissa zelig" w:date="2020-05-14T14:30:00Z">
        <w:r w:rsidDel="00FC1E01">
          <w:delText>CoolSculpting Cost | How to Get S</w:delText>
        </w:r>
        <w:r w:rsidDel="00FC1E01">
          <w:delText>pecial Pricing</w:delText>
        </w:r>
      </w:del>
    </w:p>
    <w:p w14:paraId="00000017" w14:textId="6C0BAC8F" w:rsidR="007B1250" w:rsidDel="009254CF" w:rsidRDefault="009277FC">
      <w:pPr>
        <w:spacing w:before="240" w:after="240"/>
        <w:rPr>
          <w:del w:id="258" w:author="melissa zelig" w:date="2020-05-14T14:50:00Z"/>
        </w:rPr>
      </w:pPr>
      <w:del w:id="259" w:author="melissa zelig" w:date="2020-05-14T14:50:00Z">
        <w:r w:rsidDel="009254CF">
          <w:delText xml:space="preserve">There are several ways to save on </w:delText>
        </w:r>
      </w:del>
      <w:del w:id="260" w:author="melissa zelig" w:date="2020-05-14T14:30:00Z">
        <w:r w:rsidDel="00FC1E01">
          <w:delText xml:space="preserve">your </w:delText>
        </w:r>
      </w:del>
      <w:del w:id="261" w:author="melissa zelig" w:date="2020-05-14T14:50:00Z">
        <w:r w:rsidDel="009254CF">
          <w:delText xml:space="preserve">CoolSculpting cost. </w:delText>
        </w:r>
      </w:del>
      <w:del w:id="262" w:author="melissa zelig" w:date="2020-05-14T14:30:00Z">
        <w:r w:rsidDel="00FC1E01">
          <w:delText>Many times</w:delText>
        </w:r>
      </w:del>
      <w:del w:id="263" w:author="melissa zelig" w:date="2020-05-14T14:50:00Z">
        <w:r w:rsidDel="009254CF">
          <w:delText xml:space="preserve"> purchasing a plan with several treatments </w:delText>
        </w:r>
      </w:del>
      <w:del w:id="264" w:author="melissa zelig" w:date="2020-05-14T14:30:00Z">
        <w:r w:rsidDel="00FC1E01">
          <w:delText xml:space="preserve">included </w:delText>
        </w:r>
      </w:del>
      <w:del w:id="265" w:author="melissa zelig" w:date="2020-05-14T14:50:00Z">
        <w:r w:rsidDel="009254CF">
          <w:delText>c</w:delText>
        </w:r>
      </w:del>
      <w:del w:id="266" w:author="melissa zelig" w:date="2020-05-14T14:31:00Z">
        <w:r w:rsidDel="00FC1E01">
          <w:delText xml:space="preserve">an get you better pricing </w:delText>
        </w:r>
      </w:del>
      <w:del w:id="267" w:author="melissa zelig" w:date="2020-05-14T14:50:00Z">
        <w:r w:rsidDel="009254CF">
          <w:delText>than purchasing treatments separately. A member of the Laser + Skin Institute’s aesthetic der</w:delText>
        </w:r>
        <w:r w:rsidDel="009254CF">
          <w:delText>matology team will meet with you to discuss your personal plan</w:delText>
        </w:r>
      </w:del>
      <w:del w:id="268" w:author="melissa zelig" w:date="2020-05-14T14:31:00Z">
        <w:r w:rsidDel="00FC1E01">
          <w:delText xml:space="preserve"> and any </w:delText>
        </w:r>
      </w:del>
      <w:del w:id="269" w:author="melissa zelig" w:date="2020-05-14T14:50:00Z">
        <w:r w:rsidDel="009254CF">
          <w:delText>promotions</w:delText>
        </w:r>
      </w:del>
      <w:del w:id="270" w:author="melissa zelig" w:date="2020-05-14T14:31:00Z">
        <w:r w:rsidDel="00FC1E01">
          <w:delText xml:space="preserve"> that may be available for you.</w:delText>
        </w:r>
      </w:del>
      <w:del w:id="271" w:author="melissa zelig" w:date="2020-05-14T14:50:00Z">
        <w:r w:rsidDel="009254CF">
          <w:delText xml:space="preserve"> Currently, we </w:delText>
        </w:r>
      </w:del>
      <w:del w:id="272" w:author="melissa zelig" w:date="2020-05-14T14:31:00Z">
        <w:r w:rsidDel="00FC1E01">
          <w:delText>are</w:delText>
        </w:r>
      </w:del>
      <w:del w:id="273" w:author="melissa zelig" w:date="2020-05-14T14:50:00Z">
        <w:r w:rsidDel="009254CF">
          <w:delText xml:space="preserve"> offer</w:delText>
        </w:r>
      </w:del>
      <w:del w:id="274" w:author="melissa zelig" w:date="2020-05-14T14:31:00Z">
        <w:r w:rsidDel="00FC1E01">
          <w:delText>ing a</w:delText>
        </w:r>
      </w:del>
      <w:del w:id="275" w:author="melissa zelig" w:date="2020-05-14T14:50:00Z">
        <w:r w:rsidDel="009254CF">
          <w:delText xml:space="preserve"> new client </w:delText>
        </w:r>
      </w:del>
      <w:del w:id="276" w:author="melissa zelig" w:date="2020-05-14T14:31:00Z">
        <w:r w:rsidDel="00FC1E01">
          <w:delText>special with</w:delText>
        </w:r>
      </w:del>
      <w:del w:id="277" w:author="melissa zelig" w:date="2020-05-14T14:50:00Z">
        <w:r w:rsidDel="009254CF">
          <w:delText xml:space="preserve"> 25% of</w:delText>
        </w:r>
      </w:del>
      <w:del w:id="278" w:author="melissa zelig" w:date="2020-05-14T14:31:00Z">
        <w:r w:rsidDel="00FC1E01">
          <w:delText xml:space="preserve"> you</w:delText>
        </w:r>
      </w:del>
      <w:del w:id="279" w:author="melissa zelig" w:date="2020-05-14T14:32:00Z">
        <w:r w:rsidDel="00FC1E01">
          <w:delText>r initial treatment</w:delText>
        </w:r>
      </w:del>
      <w:del w:id="280" w:author="melissa zelig" w:date="2020-05-14T14:50:00Z">
        <w:r w:rsidDel="009254CF">
          <w:delText xml:space="preserve">. </w:delText>
        </w:r>
      </w:del>
      <w:del w:id="281" w:author="melissa zelig" w:date="2020-05-14T14:32:00Z">
        <w:r w:rsidDel="00FC1E01">
          <w:delText>This is an incredible saving on the regular Coolsculpting c</w:delText>
        </w:r>
        <w:r w:rsidDel="00FC1E01">
          <w:delText xml:space="preserve">ost that will make your procedure more budget sensitive. </w:delText>
        </w:r>
      </w:del>
    </w:p>
    <w:p w14:paraId="00000018" w14:textId="2F3F0965" w:rsidR="007B1250" w:rsidDel="009254CF" w:rsidRDefault="009277FC">
      <w:pPr>
        <w:spacing w:before="240" w:after="240"/>
        <w:rPr>
          <w:del w:id="282" w:author="melissa zelig" w:date="2020-05-14T14:50:00Z"/>
        </w:rPr>
      </w:pPr>
      <w:del w:id="283" w:author="melissa zelig" w:date="2020-05-14T14:50:00Z">
        <w:r w:rsidDel="009254CF">
          <w:delText xml:space="preserve">CoolSculpting Cost </w:delText>
        </w:r>
      </w:del>
      <w:del w:id="284" w:author="melissa zelig" w:date="2020-05-14T14:32:00Z">
        <w:r w:rsidDel="00FC1E01">
          <w:delText>Near Me |</w:delText>
        </w:r>
      </w:del>
      <w:del w:id="285" w:author="melissa zelig" w:date="2020-05-14T14:50:00Z">
        <w:r w:rsidDel="009254CF">
          <w:delText xml:space="preserve"> Chatham, New Jersey</w:delText>
        </w:r>
      </w:del>
    </w:p>
    <w:p w14:paraId="00000019" w14:textId="130B26C8" w:rsidR="007B1250" w:rsidDel="009254CF" w:rsidRDefault="009277FC">
      <w:pPr>
        <w:spacing w:before="240" w:after="240"/>
        <w:rPr>
          <w:del w:id="286" w:author="melissa zelig" w:date="2020-05-14T14:50:00Z"/>
        </w:rPr>
      </w:pPr>
      <w:del w:id="287" w:author="melissa zelig" w:date="2020-05-14T14:50:00Z">
        <w:r w:rsidDel="009254CF">
          <w:delText xml:space="preserve">To determine </w:delText>
        </w:r>
      </w:del>
      <w:del w:id="288" w:author="melissa zelig" w:date="2020-05-14T14:32:00Z">
        <w:r w:rsidDel="00FC1E01">
          <w:delText>what</w:delText>
        </w:r>
      </w:del>
      <w:del w:id="289" w:author="melissa zelig" w:date="2020-05-14T14:50:00Z">
        <w:r w:rsidDel="009254CF">
          <w:delText xml:space="preserve"> CoolSculpting cost</w:delText>
        </w:r>
      </w:del>
      <w:del w:id="290" w:author="melissa zelig" w:date="2020-05-14T14:32:00Z">
        <w:r w:rsidDel="00FC1E01">
          <w:delText xml:space="preserve"> would be to</w:delText>
        </w:r>
      </w:del>
      <w:del w:id="291" w:author="melissa zelig" w:date="2020-05-14T14:50:00Z">
        <w:r w:rsidDel="009254CF">
          <w:delText xml:space="preserve"> achiev</w:delText>
        </w:r>
      </w:del>
      <w:del w:id="292" w:author="melissa zelig" w:date="2020-05-14T14:32:00Z">
        <w:r w:rsidDel="00FC1E01">
          <w:delText>e your</w:delText>
        </w:r>
      </w:del>
      <w:del w:id="293" w:author="melissa zelig" w:date="2020-05-14T14:50:00Z">
        <w:r w:rsidDel="009254CF">
          <w:delText xml:space="preserve"> slimmer physique</w:delText>
        </w:r>
        <w:r w:rsidDel="009254CF">
          <w:rPr>
            <w:i/>
          </w:rPr>
          <w:delText xml:space="preserve">, </w:delText>
        </w:r>
        <w:r w:rsidDel="009254CF">
          <w:delText>contact Laser + Skin Institute today to schedule your no-cost consult</w:delText>
        </w:r>
        <w:r w:rsidDel="009254CF">
          <w:delText>ation</w:delText>
        </w:r>
        <w:r w:rsidDel="009254CF">
          <w:rPr>
            <w:i/>
          </w:rPr>
          <w:delText xml:space="preserve">. </w:delText>
        </w:r>
        <w:r w:rsidDel="009254CF">
          <w:delText xml:space="preserve">During your consultation, your personal before and after goals will be discussed as well as several options to maintain your budget. </w:delText>
        </w:r>
      </w:del>
      <w:del w:id="294" w:author="melissa zelig" w:date="2020-05-14T14:33:00Z">
        <w:r w:rsidDel="00FC1E01">
          <w:delText>The best part of CoolSculpting is the individual nature of the customized treatment plans.</w:delText>
        </w:r>
      </w:del>
      <w:del w:id="295" w:author="melissa zelig" w:date="2020-05-14T14:50:00Z">
        <w:r w:rsidDel="009254CF">
          <w:delText xml:space="preserve"> Each patient’s experience</w:delText>
        </w:r>
        <w:r w:rsidDel="009254CF">
          <w:delText xml:space="preserve"> is uniquely tailored to achieve results and remain cost-effective.</w:delText>
        </w:r>
      </w:del>
    </w:p>
    <w:p w14:paraId="0000001A" w14:textId="6060B726" w:rsidR="007B1250" w:rsidRDefault="009277FC">
      <w:pPr>
        <w:spacing w:before="240" w:after="240"/>
      </w:pPr>
      <w:del w:id="296" w:author="melissa zelig" w:date="2020-05-14T14:50:00Z">
        <w:r w:rsidDel="009254CF">
          <w:delText xml:space="preserve">Call </w:delText>
        </w:r>
        <w:r w:rsidDel="009254CF">
          <w:rPr>
            <w:rFonts w:ascii="Helvetica Neue" w:eastAsia="Helvetica Neue" w:hAnsi="Helvetica Neue" w:cs="Helvetica Neue"/>
            <w:sz w:val="21"/>
            <w:szCs w:val="21"/>
            <w:highlight w:val="white"/>
          </w:rPr>
          <w:delText xml:space="preserve">(973) 828 0513 </w:delText>
        </w:r>
        <w:r w:rsidDel="009254CF">
          <w:delText>to schedule your free consultation today</w:delText>
        </w:r>
      </w:del>
      <w:del w:id="297" w:author="melissa zelig" w:date="2020-05-14T14:33:00Z">
        <w:r w:rsidDel="00FC1E01">
          <w:delText>,</w:delText>
        </w:r>
        <w:r w:rsidDel="00FC1E01">
          <w:delText xml:space="preserve"> or</w:delText>
        </w:r>
      </w:del>
      <w:del w:id="298" w:author="melissa zelig" w:date="2020-05-14T14:50:00Z">
        <w:r w:rsidDel="009254CF">
          <w:delText xml:space="preserve"> contact us online by filling out the form below. </w:delText>
        </w:r>
        <w:commentRangeStart w:id="299"/>
        <w:r w:rsidDel="009254CF">
          <w:delText xml:space="preserve">Our experienced team will </w:delText>
        </w:r>
      </w:del>
      <w:del w:id="300" w:author="melissa zelig" w:date="2020-05-14T14:33:00Z">
        <w:r w:rsidDel="00FC1E01">
          <w:delText>match</w:delText>
        </w:r>
      </w:del>
      <w:del w:id="301" w:author="melissa zelig" w:date="2020-05-14T14:50:00Z">
        <w:r w:rsidDel="009254CF">
          <w:delText xml:space="preserve"> a plan</w:delText>
        </w:r>
      </w:del>
      <w:del w:id="302" w:author="melissa zelig" w:date="2020-05-14T14:33:00Z">
        <w:r w:rsidDel="00FC1E01">
          <w:delText xml:space="preserve"> with</w:delText>
        </w:r>
      </w:del>
      <w:del w:id="303" w:author="melissa zelig" w:date="2020-05-14T14:50:00Z">
        <w:r w:rsidDel="009254CF">
          <w:delText xml:space="preserve"> your desired results</w:delText>
        </w:r>
      </w:del>
      <w:del w:id="304" w:author="melissa zelig" w:date="2020-05-14T14:34:00Z">
        <w:r w:rsidDel="00A66D26">
          <w:delText xml:space="preserve"> </w:delText>
        </w:r>
        <w:r w:rsidDel="00A66D26">
          <w:delText>and deter</w:delText>
        </w:r>
        <w:r w:rsidDel="00A66D26">
          <w:delText xml:space="preserve">mine your candidacy for the CoolSculpting procedure. </w:delText>
        </w:r>
      </w:del>
      <w:commentRangeEnd w:id="299"/>
      <w:del w:id="305" w:author="melissa zelig" w:date="2020-05-14T14:50:00Z">
        <w:r w:rsidR="00A66D26" w:rsidDel="009254CF">
          <w:rPr>
            <w:rStyle w:val="CommentReference"/>
          </w:rPr>
          <w:commentReference w:id="299"/>
        </w:r>
      </w:del>
    </w:p>
    <w:sectPr w:rsidR="007B125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melissa zelig" w:date="2020-05-14T13:57:00Z" w:initials="mz">
    <w:p w14:paraId="61228B60" w14:textId="77777777" w:rsidR="009254CF" w:rsidRDefault="009254CF" w:rsidP="009254CF">
      <w:pPr>
        <w:pStyle w:val="CommentText"/>
      </w:pPr>
      <w:r>
        <w:rPr>
          <w:rStyle w:val="CommentReference"/>
        </w:rPr>
        <w:annotationRef/>
      </w:r>
      <w:r>
        <w:t>Good opening sentence!</w:t>
      </w:r>
    </w:p>
  </w:comment>
  <w:comment w:id="13" w:author="melissa zelig" w:date="2020-05-14T13:57:00Z" w:initials="mz">
    <w:p w14:paraId="0549C442" w14:textId="77777777" w:rsidR="009254CF" w:rsidRDefault="009254CF" w:rsidP="009254CF">
      <w:pPr>
        <w:pStyle w:val="CommentText"/>
      </w:pPr>
      <w:r>
        <w:rPr>
          <w:rStyle w:val="CommentReference"/>
        </w:rPr>
        <w:annotationRef/>
      </w:r>
      <w:r>
        <w:t>How can you make this sentence shorter and active?</w:t>
      </w:r>
    </w:p>
    <w:p w14:paraId="79FADE68" w14:textId="77777777" w:rsidR="009254CF" w:rsidRDefault="009254CF" w:rsidP="009254CF">
      <w:pPr>
        <w:pStyle w:val="CommentText"/>
      </w:pPr>
    </w:p>
  </w:comment>
  <w:comment w:id="14" w:author="melissa zelig" w:date="2020-05-14T13:57:00Z" w:initials="mz">
    <w:p w14:paraId="28333218" w14:textId="77777777" w:rsidR="009254CF" w:rsidRDefault="009254CF" w:rsidP="009254CF">
      <w:pPr>
        <w:pStyle w:val="CommentText"/>
      </w:pPr>
      <w:r>
        <w:rPr>
          <w:rStyle w:val="CommentReference"/>
        </w:rPr>
        <w:annotationRef/>
      </w:r>
    </w:p>
  </w:comment>
  <w:comment w:id="19" w:author="melissa zelig" w:date="2020-05-14T14:24:00Z" w:initials="mz">
    <w:p w14:paraId="4F15955D" w14:textId="77777777" w:rsidR="009254CF" w:rsidRDefault="009254CF" w:rsidP="009254CF">
      <w:pPr>
        <w:pStyle w:val="CommentText"/>
      </w:pPr>
      <w:r>
        <w:rPr>
          <w:rStyle w:val="CommentReference"/>
        </w:rPr>
        <w:annotationRef/>
      </w:r>
      <w:r>
        <w:t>Moving this improves cohesion</w:t>
      </w:r>
    </w:p>
  </w:comment>
  <w:comment w:id="31" w:author="melissa zelig" w:date="2020-05-14T14:13:00Z" w:initials="mz">
    <w:p w14:paraId="0A0FF80A" w14:textId="77777777" w:rsidR="009254CF" w:rsidRDefault="009254CF" w:rsidP="009254CF">
      <w:pPr>
        <w:pStyle w:val="CommentText"/>
      </w:pPr>
      <w:r>
        <w:rPr>
          <w:rStyle w:val="CommentReference"/>
        </w:rPr>
        <w:annotationRef/>
      </w:r>
      <w:r>
        <w:t>Change passive sentence to active.</w:t>
      </w:r>
    </w:p>
  </w:comment>
  <w:comment w:id="99" w:author="melissa zelig" w:date="2020-05-14T14:34:00Z" w:initials="mz">
    <w:p w14:paraId="4527EEED" w14:textId="77777777" w:rsidR="009254CF" w:rsidRDefault="009254CF" w:rsidP="009254CF">
      <w:pPr>
        <w:pStyle w:val="CommentText"/>
      </w:pPr>
      <w:r>
        <w:rPr>
          <w:rStyle w:val="CommentReference"/>
        </w:rPr>
        <w:annotationRef/>
      </w:r>
      <w:r>
        <w:t>Cohesion. Consultation first determines candidacy, then customizes plan.</w:t>
      </w:r>
    </w:p>
    <w:p w14:paraId="2805E506" w14:textId="77777777" w:rsidR="009254CF" w:rsidRDefault="009254CF" w:rsidP="009254CF">
      <w:pPr>
        <w:pStyle w:val="CommentText"/>
      </w:pPr>
    </w:p>
  </w:comment>
  <w:comment w:id="111" w:author="melissa zelig" w:date="2020-05-14T13:57:00Z" w:initials="mz">
    <w:p w14:paraId="0DFF4A19" w14:textId="6E61C86A" w:rsidR="00164C55" w:rsidRDefault="00164C55">
      <w:pPr>
        <w:pStyle w:val="CommentText"/>
      </w:pPr>
      <w:r>
        <w:rPr>
          <w:rStyle w:val="CommentReference"/>
        </w:rPr>
        <w:annotationRef/>
      </w:r>
      <w:r>
        <w:t>Good opening sentence!</w:t>
      </w:r>
    </w:p>
  </w:comment>
  <w:comment w:id="113" w:author="melissa zelig" w:date="2020-05-14T13:57:00Z" w:initials="mz">
    <w:p w14:paraId="77185B18" w14:textId="77777777" w:rsidR="00164C55" w:rsidRDefault="00164C55">
      <w:pPr>
        <w:pStyle w:val="CommentText"/>
      </w:pPr>
      <w:r>
        <w:rPr>
          <w:rStyle w:val="CommentReference"/>
        </w:rPr>
        <w:annotationRef/>
      </w:r>
      <w:r>
        <w:t>How can you make this sentence shorter and active?</w:t>
      </w:r>
    </w:p>
    <w:p w14:paraId="54D27042" w14:textId="5F48635A" w:rsidR="00164C55" w:rsidRDefault="00164C55">
      <w:pPr>
        <w:pStyle w:val="CommentText"/>
      </w:pPr>
    </w:p>
  </w:comment>
  <w:comment w:id="114" w:author="melissa zelig" w:date="2020-05-14T13:57:00Z" w:initials="mz">
    <w:p w14:paraId="472770BA" w14:textId="4F1C5BEC" w:rsidR="00164C55" w:rsidRDefault="00164C55">
      <w:pPr>
        <w:pStyle w:val="CommentText"/>
      </w:pPr>
      <w:r>
        <w:rPr>
          <w:rStyle w:val="CommentReference"/>
        </w:rPr>
        <w:annotationRef/>
      </w:r>
    </w:p>
  </w:comment>
  <w:comment w:id="141" w:author="melissa zelig" w:date="2020-05-14T14:04:00Z" w:initials="mz">
    <w:p w14:paraId="79DA3C42" w14:textId="77777777" w:rsidR="00164C55" w:rsidRDefault="00164C55">
      <w:pPr>
        <w:pStyle w:val="CommentText"/>
      </w:pPr>
      <w:r>
        <w:rPr>
          <w:rStyle w:val="CommentReference"/>
        </w:rPr>
        <w:annotationRef/>
      </w:r>
      <w:r>
        <w:t>See how I made this passive sentence active?</w:t>
      </w:r>
    </w:p>
    <w:p w14:paraId="1066E0E3" w14:textId="296098FF" w:rsidR="00164C55" w:rsidRDefault="00164C55">
      <w:pPr>
        <w:pStyle w:val="CommentText"/>
      </w:pPr>
    </w:p>
  </w:comment>
  <w:comment w:id="165" w:author="melissa zelig" w:date="2020-05-14T14:13:00Z" w:initials="mz">
    <w:p w14:paraId="41EC95D1" w14:textId="57A60EC1" w:rsidR="00164C55" w:rsidRDefault="00164C55">
      <w:pPr>
        <w:pStyle w:val="CommentText"/>
      </w:pPr>
      <w:r>
        <w:rPr>
          <w:rStyle w:val="CommentReference"/>
        </w:rPr>
        <w:annotationRef/>
      </w:r>
      <w:r>
        <w:t>Change passive sentence to active.</w:t>
      </w:r>
    </w:p>
  </w:comment>
  <w:comment w:id="162" w:author="melissa zelig" w:date="2020-05-14T14:12:00Z" w:initials="mz">
    <w:p w14:paraId="3F2C32A5" w14:textId="6F0D53B4" w:rsidR="00164C55" w:rsidRDefault="00164C55">
      <w:pPr>
        <w:pStyle w:val="CommentText"/>
      </w:pPr>
      <w:r>
        <w:rPr>
          <w:rStyle w:val="CommentReference"/>
        </w:rPr>
        <w:annotationRef/>
      </w:r>
      <w:r>
        <w:t xml:space="preserve">Try to limit each sentence to a single idea. This sentence has three different ideas in it. Cryolipolysis, damaged fat cells, and removal. </w:t>
      </w:r>
    </w:p>
  </w:comment>
  <w:comment w:id="206" w:author="melissa zelig" w:date="2020-05-14T14:21:00Z" w:initials="mz">
    <w:p w14:paraId="3C5F130F" w14:textId="47175558" w:rsidR="002F0981" w:rsidRDefault="002F0981">
      <w:pPr>
        <w:pStyle w:val="CommentText"/>
      </w:pPr>
      <w:r>
        <w:rPr>
          <w:rStyle w:val="CommentReference"/>
        </w:rPr>
        <w:annotationRef/>
      </w:r>
      <w:r>
        <w:t xml:space="preserve">COHESION. This is out of place. You talked about it earlier. Furthermore, </w:t>
      </w:r>
      <w:proofErr w:type="gramStart"/>
      <w:r>
        <w:t>it’s</w:t>
      </w:r>
      <w:proofErr w:type="gramEnd"/>
      <w:r>
        <w:t xml:space="preserve"> a separate idea from what you were just speaking about. </w:t>
      </w:r>
    </w:p>
  </w:comment>
  <w:comment w:id="299" w:author="melissa zelig" w:date="2020-05-14T14:34:00Z" w:initials="mz">
    <w:p w14:paraId="6A4B9116" w14:textId="77777777" w:rsidR="00A66D26" w:rsidRDefault="00A66D26">
      <w:pPr>
        <w:pStyle w:val="CommentText"/>
      </w:pPr>
      <w:r>
        <w:rPr>
          <w:rStyle w:val="CommentReference"/>
        </w:rPr>
        <w:annotationRef/>
      </w:r>
      <w:r>
        <w:t>Cohesion. Consultation first determines candidacy, then customizes plan.</w:t>
      </w:r>
    </w:p>
    <w:p w14:paraId="702778C9" w14:textId="7324EAAB" w:rsidR="00A66D26" w:rsidRDefault="00A66D2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228B60" w15:done="0"/>
  <w15:commentEx w15:paraId="79FADE68" w15:done="0"/>
  <w15:commentEx w15:paraId="28333218" w15:paraIdParent="79FADE68" w15:done="0"/>
  <w15:commentEx w15:paraId="4F15955D" w15:done="0"/>
  <w15:commentEx w15:paraId="0A0FF80A" w15:done="0"/>
  <w15:commentEx w15:paraId="2805E506" w15:done="0"/>
  <w15:commentEx w15:paraId="0DFF4A19" w15:done="0"/>
  <w15:commentEx w15:paraId="54D27042" w15:done="0"/>
  <w15:commentEx w15:paraId="472770BA" w15:paraIdParent="54D27042" w15:done="0"/>
  <w15:commentEx w15:paraId="1066E0E3" w15:done="0"/>
  <w15:commentEx w15:paraId="41EC95D1" w15:done="0"/>
  <w15:commentEx w15:paraId="3F2C32A5" w15:done="0"/>
  <w15:commentEx w15:paraId="3C5F130F" w15:done="0"/>
  <w15:commentEx w15:paraId="702778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7D94F" w16cex:dateUtc="2020-05-14T20:57:00Z"/>
  <w16cex:commentExtensible w16cex:durableId="2267D94E" w16cex:dateUtc="2020-05-14T20:57:00Z"/>
  <w16cex:commentExtensible w16cex:durableId="2267D94D" w16cex:dateUtc="2020-05-14T20:57:00Z"/>
  <w16cex:commentExtensible w16cex:durableId="2267D300" w16cex:dateUtc="2020-05-14T21:24:00Z"/>
  <w16cex:commentExtensible w16cex:durableId="2267D94C" w16cex:dateUtc="2020-05-14T21:13:00Z"/>
  <w16cex:commentExtensible w16cex:durableId="2267D94A" w16cex:dateUtc="2020-05-14T21:34:00Z"/>
  <w16cex:commentExtensible w16cex:durableId="2267CCE2" w16cex:dateUtc="2020-05-14T20:57:00Z"/>
  <w16cex:commentExtensible w16cex:durableId="2267CCC3" w16cex:dateUtc="2020-05-14T20:57:00Z"/>
  <w16cex:commentExtensible w16cex:durableId="2267CCD4" w16cex:dateUtc="2020-05-14T20:57:00Z"/>
  <w16cex:commentExtensible w16cex:durableId="2267CE8A" w16cex:dateUtc="2020-05-14T21:04:00Z"/>
  <w16cex:commentExtensible w16cex:durableId="2267D0A0" w16cex:dateUtc="2020-05-14T21:13:00Z"/>
  <w16cex:commentExtensible w16cex:durableId="2267D042" w16cex:dateUtc="2020-05-14T21:12:00Z"/>
  <w16cex:commentExtensible w16cex:durableId="2267D258" w16cex:dateUtc="2020-05-14T21:21:00Z"/>
  <w16cex:commentExtensible w16cex:durableId="2267D576" w16cex:dateUtc="2020-05-14T2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228B60" w16cid:durableId="2267D94F"/>
  <w16cid:commentId w16cid:paraId="79FADE68" w16cid:durableId="2267D94E"/>
  <w16cid:commentId w16cid:paraId="28333218" w16cid:durableId="2267D94D"/>
  <w16cid:commentId w16cid:paraId="4F15955D" w16cid:durableId="2267D300"/>
  <w16cid:commentId w16cid:paraId="0A0FF80A" w16cid:durableId="2267D94C"/>
  <w16cid:commentId w16cid:paraId="2805E506" w16cid:durableId="2267D94A"/>
  <w16cid:commentId w16cid:paraId="0DFF4A19" w16cid:durableId="2267CCE2"/>
  <w16cid:commentId w16cid:paraId="54D27042" w16cid:durableId="2267CCC3"/>
  <w16cid:commentId w16cid:paraId="472770BA" w16cid:durableId="2267CCD4"/>
  <w16cid:commentId w16cid:paraId="1066E0E3" w16cid:durableId="2267CE8A"/>
  <w16cid:commentId w16cid:paraId="41EC95D1" w16cid:durableId="2267D0A0"/>
  <w16cid:commentId w16cid:paraId="3F2C32A5" w16cid:durableId="2267D042"/>
  <w16cid:commentId w16cid:paraId="3C5F130F" w16cid:durableId="2267D258"/>
  <w16cid:commentId w16cid:paraId="702778C9" w16cid:durableId="2267D57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A2ILM1NDSwtLUyUdpeDU4uLM/DyQAqNaABaZ56EsAAAA"/>
  </w:docVars>
  <w:rsids>
    <w:rsidRoot w:val="007B1250"/>
    <w:rsid w:val="00164C55"/>
    <w:rsid w:val="001C0FC3"/>
    <w:rsid w:val="001F2567"/>
    <w:rsid w:val="002F0981"/>
    <w:rsid w:val="003709B6"/>
    <w:rsid w:val="007B1250"/>
    <w:rsid w:val="009254CF"/>
    <w:rsid w:val="009277FC"/>
    <w:rsid w:val="00A66D26"/>
    <w:rsid w:val="00FC1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F2B61"/>
  <w15:docId w15:val="{33B225DC-835F-4459-87C1-9CF85AC9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164C55"/>
    <w:rPr>
      <w:sz w:val="16"/>
      <w:szCs w:val="16"/>
    </w:rPr>
  </w:style>
  <w:style w:type="paragraph" w:styleId="CommentText">
    <w:name w:val="annotation text"/>
    <w:basedOn w:val="Normal"/>
    <w:link w:val="CommentTextChar"/>
    <w:uiPriority w:val="99"/>
    <w:semiHidden/>
    <w:unhideWhenUsed/>
    <w:rsid w:val="00164C55"/>
    <w:pPr>
      <w:spacing w:line="240" w:lineRule="auto"/>
    </w:pPr>
    <w:rPr>
      <w:sz w:val="20"/>
      <w:szCs w:val="20"/>
    </w:rPr>
  </w:style>
  <w:style w:type="character" w:customStyle="1" w:styleId="CommentTextChar">
    <w:name w:val="Comment Text Char"/>
    <w:basedOn w:val="DefaultParagraphFont"/>
    <w:link w:val="CommentText"/>
    <w:uiPriority w:val="99"/>
    <w:semiHidden/>
    <w:rsid w:val="00164C55"/>
    <w:rPr>
      <w:sz w:val="20"/>
      <w:szCs w:val="20"/>
    </w:rPr>
  </w:style>
  <w:style w:type="paragraph" w:styleId="CommentSubject">
    <w:name w:val="annotation subject"/>
    <w:basedOn w:val="CommentText"/>
    <w:next w:val="CommentText"/>
    <w:link w:val="CommentSubjectChar"/>
    <w:uiPriority w:val="99"/>
    <w:semiHidden/>
    <w:unhideWhenUsed/>
    <w:rsid w:val="00164C55"/>
    <w:rPr>
      <w:b/>
      <w:bCs/>
    </w:rPr>
  </w:style>
  <w:style w:type="character" w:customStyle="1" w:styleId="CommentSubjectChar">
    <w:name w:val="Comment Subject Char"/>
    <w:basedOn w:val="CommentTextChar"/>
    <w:link w:val="CommentSubject"/>
    <w:uiPriority w:val="99"/>
    <w:semiHidden/>
    <w:rsid w:val="00164C55"/>
    <w:rPr>
      <w:b/>
      <w:bCs/>
      <w:sz w:val="20"/>
      <w:szCs w:val="20"/>
    </w:rPr>
  </w:style>
  <w:style w:type="paragraph" w:styleId="BalloonText">
    <w:name w:val="Balloon Text"/>
    <w:basedOn w:val="Normal"/>
    <w:link w:val="BalloonTextChar"/>
    <w:uiPriority w:val="99"/>
    <w:semiHidden/>
    <w:unhideWhenUsed/>
    <w:rsid w:val="00164C5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C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2</Pages>
  <Words>1181</Words>
  <Characters>691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0-05-14T20:56:00Z</dcterms:created>
  <dcterms:modified xsi:type="dcterms:W3CDTF">2020-05-14T21:59:00Z</dcterms:modified>
</cp:coreProperties>
</file>